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5DFC8" w14:textId="16E5D813" w:rsidR="007B755F" w:rsidRPr="007B755F" w:rsidRDefault="007B755F" w:rsidP="007B755F">
      <w:pPr>
        <w:jc w:val="right"/>
        <w:rPr>
          <w:b/>
          <w:color w:val="8496B0" w:themeColor="text2" w:themeTint="99"/>
          <w:sz w:val="28"/>
          <w:szCs w:val="28"/>
        </w:rPr>
      </w:pPr>
      <w:r w:rsidRPr="007B755F">
        <w:rPr>
          <w:b/>
          <w:color w:val="8496B0" w:themeColor="text2" w:themeTint="99"/>
          <w:sz w:val="28"/>
          <w:szCs w:val="28"/>
        </w:rPr>
        <w:t>Your name:</w:t>
      </w:r>
      <w:r w:rsidR="00A21921">
        <w:rPr>
          <w:b/>
          <w:color w:val="8496B0" w:themeColor="text2" w:themeTint="99"/>
          <w:sz w:val="28"/>
          <w:szCs w:val="28"/>
        </w:rPr>
        <w:t xml:space="preserve"> Nino Angelo Lumapac</w:t>
      </w:r>
    </w:p>
    <w:p w14:paraId="024DA78E" w14:textId="4E5B4A8B" w:rsidR="00A66D1F" w:rsidRDefault="008C66D4" w:rsidP="00717B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ide Maintenance</w:t>
      </w:r>
      <w:r w:rsidR="00717B94" w:rsidRPr="00B67CF3">
        <w:rPr>
          <w:b/>
          <w:sz w:val="28"/>
          <w:szCs w:val="28"/>
        </w:rPr>
        <w:t xml:space="preserve"> View</w:t>
      </w:r>
    </w:p>
    <w:p w14:paraId="7821A66F" w14:textId="549B4D53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ITIAL TABLE</w:t>
      </w:r>
      <w:r w:rsidR="00B114CD">
        <w:rPr>
          <w:b/>
          <w:sz w:val="28"/>
          <w:szCs w:val="28"/>
        </w:rPr>
        <w:t xml:space="preserve"> (0NF)</w:t>
      </w:r>
    </w:p>
    <w:p w14:paraId="3DFAE4D7" w14:textId="251E8A61" w:rsidR="00717B94" w:rsidRPr="00A21921" w:rsidRDefault="00A21921" w:rsidP="00717B94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 xml:space="preserve">, Name, Description, </w:t>
      </w:r>
      <w:r>
        <w:rPr>
          <w:bCs/>
          <w:sz w:val="28"/>
          <w:szCs w:val="28"/>
        </w:rPr>
        <w:t>(</w:t>
      </w:r>
      <w:proofErr w:type="spellStart"/>
      <w:r w:rsidRPr="00A21921">
        <w:rPr>
          <w:bCs/>
          <w:sz w:val="28"/>
          <w:szCs w:val="28"/>
        </w:rPr>
        <w:t>LogNumber</w:t>
      </w:r>
      <w:proofErr w:type="spellEnd"/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ID</w:t>
      </w:r>
      <w:proofErr w:type="spellEnd"/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I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Name</w:t>
      </w:r>
      <w:proofErr w:type="spellEnd"/>
      <w:r>
        <w:rPr>
          <w:bCs/>
          <w:sz w:val="28"/>
          <w:szCs w:val="28"/>
        </w:rPr>
        <w:t>)</w:t>
      </w:r>
    </w:p>
    <w:p w14:paraId="5D29E7E4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1NF</w:t>
      </w:r>
    </w:p>
    <w:p w14:paraId="56753F7F" w14:textId="681CD52B" w:rsid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>, Name, Description</w:t>
      </w:r>
    </w:p>
    <w:p w14:paraId="2BB2033A" w14:textId="5187B12B" w:rsidR="00717B94" w:rsidRPr="00A21921" w:rsidRDefault="00A21921" w:rsidP="00717B94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i/>
          <w:iCs/>
          <w:sz w:val="28"/>
          <w:szCs w:val="28"/>
        </w:rPr>
        <w:t>RideID</w:t>
      </w:r>
      <w:proofErr w:type="spellEnd"/>
      <w:r w:rsidRPr="00A21921">
        <w:rPr>
          <w:b/>
          <w:i/>
          <w:iCs/>
          <w:sz w:val="28"/>
          <w:szCs w:val="28"/>
        </w:rPr>
        <w:t>(</w:t>
      </w:r>
      <w:proofErr w:type="gramEnd"/>
      <w:r w:rsidRPr="00A2192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/>
          <w:sz w:val="28"/>
          <w:szCs w:val="28"/>
        </w:rPr>
        <w:t>LogNumber</w:t>
      </w:r>
      <w:proofErr w:type="spellEnd"/>
      <w:r w:rsidRPr="00A21921">
        <w:rPr>
          <w:b/>
          <w:sz w:val="28"/>
          <w:szCs w:val="28"/>
        </w:rPr>
        <w:t>(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ID</w:t>
      </w:r>
      <w:proofErr w:type="spellEnd"/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I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FirstName</w:t>
      </w:r>
      <w:proofErr w:type="spellEnd"/>
      <w:r w:rsidR="00AB4BDE"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LastName</w:t>
      </w:r>
      <w:proofErr w:type="spellEnd"/>
    </w:p>
    <w:p w14:paraId="67328309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2NF</w:t>
      </w:r>
    </w:p>
    <w:p w14:paraId="3BF71BF6" w14:textId="77777777" w:rsid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>, Name, Description</w:t>
      </w:r>
    </w:p>
    <w:p w14:paraId="17D9EE9A" w14:textId="0F838569" w:rsidR="00717B94" w:rsidRPr="00A21921" w:rsidRDefault="00A21921" w:rsidP="00717B94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i/>
          <w:iCs/>
          <w:sz w:val="28"/>
          <w:szCs w:val="28"/>
        </w:rPr>
        <w:t>RideID</w:t>
      </w:r>
      <w:proofErr w:type="spellEnd"/>
      <w:r w:rsidRPr="00A21921">
        <w:rPr>
          <w:b/>
          <w:i/>
          <w:iCs/>
          <w:sz w:val="28"/>
          <w:szCs w:val="28"/>
        </w:rPr>
        <w:t>(</w:t>
      </w:r>
      <w:proofErr w:type="gramEnd"/>
      <w:r w:rsidRPr="00A2192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/>
          <w:sz w:val="28"/>
          <w:szCs w:val="28"/>
        </w:rPr>
        <w:t>LogNumber</w:t>
      </w:r>
      <w:proofErr w:type="spellEnd"/>
      <w:r w:rsidRPr="00A21921">
        <w:rPr>
          <w:b/>
          <w:sz w:val="28"/>
          <w:szCs w:val="28"/>
        </w:rPr>
        <w:t>(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ID</w:t>
      </w:r>
      <w:proofErr w:type="spellEnd"/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I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FirstName</w:t>
      </w:r>
      <w:proofErr w:type="spellEnd"/>
      <w:r w:rsidR="00AB4BDE"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LastName</w:t>
      </w:r>
      <w:proofErr w:type="spellEnd"/>
    </w:p>
    <w:p w14:paraId="1EA346DD" w14:textId="1617843B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3NF</w:t>
      </w:r>
    </w:p>
    <w:p w14:paraId="3C3B3ED2" w14:textId="7828EB8B" w:rsidR="00A21921" w:rsidRPr="00A21921" w:rsidRDefault="00A21921" w:rsidP="00A21921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Ride</w:t>
      </w:r>
      <w:r w:rsidR="007957E5">
        <w:rPr>
          <w:bCs/>
          <w:sz w:val="28"/>
          <w:szCs w:val="28"/>
        </w:rPr>
        <w:t>:</w:t>
      </w:r>
    </w:p>
    <w:p w14:paraId="598592FB" w14:textId="055580CF" w:rsid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>, Name, Description</w:t>
      </w:r>
    </w:p>
    <w:p w14:paraId="6F5399A9" w14:textId="69901D66" w:rsidR="00A21921" w:rsidRPr="00A21921" w:rsidRDefault="00A21921" w:rsidP="00A2192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Maintenance</w:t>
      </w:r>
      <w:r w:rsidR="007957E5">
        <w:rPr>
          <w:bCs/>
          <w:sz w:val="28"/>
          <w:szCs w:val="28"/>
        </w:rPr>
        <w:t>:</w:t>
      </w:r>
    </w:p>
    <w:p w14:paraId="74649ACC" w14:textId="18542672" w:rsidR="00A21921" w:rsidRP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i/>
          <w:iCs/>
          <w:sz w:val="28"/>
          <w:szCs w:val="28"/>
        </w:rPr>
        <w:t>RideID</w:t>
      </w:r>
      <w:proofErr w:type="spellEnd"/>
      <w:r w:rsidRPr="00A21921">
        <w:rPr>
          <w:b/>
          <w:i/>
          <w:iCs/>
          <w:sz w:val="28"/>
          <w:szCs w:val="28"/>
        </w:rPr>
        <w:t>(</w:t>
      </w:r>
      <w:proofErr w:type="gramEnd"/>
      <w:r w:rsidRPr="00A2192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/>
          <w:sz w:val="28"/>
          <w:szCs w:val="28"/>
        </w:rPr>
        <w:t>LogNumber</w:t>
      </w:r>
      <w:proofErr w:type="spellEnd"/>
      <w:r w:rsidRPr="00A21921">
        <w:rPr>
          <w:b/>
          <w:sz w:val="28"/>
          <w:szCs w:val="28"/>
        </w:rPr>
        <w:t>(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i/>
          <w:iCs/>
          <w:sz w:val="28"/>
          <w:szCs w:val="28"/>
        </w:rPr>
        <w:t>TaskID</w:t>
      </w:r>
      <w:proofErr w:type="spellEnd"/>
      <w:r w:rsidRPr="00A21921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i/>
          <w:iCs/>
          <w:sz w:val="28"/>
          <w:szCs w:val="28"/>
        </w:rPr>
        <w:t>StaffID</w:t>
      </w:r>
      <w:proofErr w:type="spellEnd"/>
      <w:r w:rsidRPr="00A21921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</w:p>
    <w:p w14:paraId="062020F3" w14:textId="13ED2111" w:rsidR="00A21921" w:rsidRPr="00A21921" w:rsidRDefault="003737C7" w:rsidP="00717B94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B1A4280" wp14:editId="5488A2D2">
                <wp:simplePos x="0" y="0"/>
                <wp:positionH relativeFrom="column">
                  <wp:posOffset>2961705</wp:posOffset>
                </wp:positionH>
                <wp:positionV relativeFrom="paragraph">
                  <wp:posOffset>5550</wp:posOffset>
                </wp:positionV>
                <wp:extent cx="885960" cy="596160"/>
                <wp:effectExtent l="38100" t="38100" r="47625" b="3302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885960" cy="59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0214AE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232.85pt;margin-top:.1pt;width:70.45pt;height:47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">
                <v:imagedata r:id="rId8" o:title=""/>
              </v:shape>
            </w:pict>
          </mc:Fallback>
        </mc:AlternateContent>
      </w:r>
      <w:r w:rsidR="00A21921" w:rsidRPr="00A21921">
        <w:rPr>
          <w:bCs/>
          <w:sz w:val="28"/>
          <w:szCs w:val="28"/>
        </w:rPr>
        <w:t>Task</w:t>
      </w:r>
      <w:r w:rsidR="007957E5">
        <w:rPr>
          <w:bCs/>
          <w:sz w:val="28"/>
          <w:szCs w:val="28"/>
        </w:rPr>
        <w:t>:</w:t>
      </w:r>
    </w:p>
    <w:p w14:paraId="1F389A56" w14:textId="42E5D4C3" w:rsidR="00A21921" w:rsidRDefault="00A21921" w:rsidP="00717B94">
      <w:pPr>
        <w:rPr>
          <w:b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Task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</w:p>
    <w:p w14:paraId="25E37466" w14:textId="135DEC01" w:rsidR="00A21921" w:rsidRPr="00A21921" w:rsidRDefault="00A21921" w:rsidP="00A21921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Staff</w:t>
      </w:r>
      <w:r w:rsidR="007957E5">
        <w:rPr>
          <w:bCs/>
          <w:sz w:val="28"/>
          <w:szCs w:val="28"/>
        </w:rPr>
        <w:t>:</w:t>
      </w:r>
    </w:p>
    <w:p w14:paraId="4DD08E18" w14:textId="39A16DED" w:rsidR="00A21921" w:rsidRPr="00A21921" w:rsidRDefault="00A21921" w:rsidP="00A21921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Staff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 w:rsidR="00AB4BDE">
        <w:rPr>
          <w:bCs/>
          <w:sz w:val="28"/>
          <w:szCs w:val="28"/>
        </w:rPr>
        <w:t xml:space="preserve">, </w:t>
      </w:r>
      <w:proofErr w:type="spellStart"/>
      <w:r w:rsidR="00AB4BDE">
        <w:rPr>
          <w:bCs/>
          <w:sz w:val="28"/>
          <w:szCs w:val="28"/>
        </w:rPr>
        <w:t>StaffLastName</w:t>
      </w:r>
      <w:proofErr w:type="spellEnd"/>
    </w:p>
    <w:p w14:paraId="3FE17731" w14:textId="77777777" w:rsidR="00717B94" w:rsidRDefault="00717B94" w:rsidP="00717B94">
      <w:pPr>
        <w:rPr>
          <w:b/>
          <w:sz w:val="28"/>
          <w:szCs w:val="28"/>
        </w:rPr>
      </w:pPr>
    </w:p>
    <w:p w14:paraId="53756081" w14:textId="77777777" w:rsidR="00904C77" w:rsidRDefault="00904C77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7A679D4" w14:textId="6DA859EB" w:rsidR="00717B94" w:rsidRDefault="008C66D4" w:rsidP="00717B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Area Rides</w:t>
      </w:r>
      <w:r w:rsidR="00717B94" w:rsidRPr="00FF355C">
        <w:rPr>
          <w:b/>
          <w:sz w:val="28"/>
          <w:szCs w:val="28"/>
        </w:rPr>
        <w:t xml:space="preserve"> View</w:t>
      </w:r>
    </w:p>
    <w:p w14:paraId="589C8A7D" w14:textId="3102196B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ITIAL TABLE</w:t>
      </w:r>
      <w:r w:rsidR="00B114CD">
        <w:rPr>
          <w:b/>
          <w:sz w:val="28"/>
          <w:szCs w:val="28"/>
        </w:rPr>
        <w:t xml:space="preserve"> (0NF)</w:t>
      </w:r>
    </w:p>
    <w:p w14:paraId="0879BA66" w14:textId="47F4DE16" w:rsidR="00717B94" w:rsidRPr="00C21DB1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, (</w:t>
      </w:r>
      <w:proofErr w:type="spellStart"/>
      <w:r>
        <w:rPr>
          <w:bCs/>
          <w:sz w:val="28"/>
          <w:szCs w:val="28"/>
        </w:rPr>
        <w:t>RideID</w:t>
      </w:r>
      <w:proofErr w:type="spellEnd"/>
      <w:r>
        <w:rPr>
          <w:bCs/>
          <w:sz w:val="28"/>
          <w:szCs w:val="28"/>
        </w:rPr>
        <w:t xml:space="preserve">, Name, </w:t>
      </w:r>
      <w:proofErr w:type="spellStart"/>
      <w:r>
        <w:rPr>
          <w:bCs/>
          <w:sz w:val="28"/>
          <w:szCs w:val="28"/>
        </w:rPr>
        <w:t>CategoryCod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MinHeight</w:t>
      </w:r>
      <w:proofErr w:type="spellEnd"/>
      <w:r>
        <w:rPr>
          <w:bCs/>
          <w:sz w:val="28"/>
          <w:szCs w:val="28"/>
        </w:rPr>
        <w:t>)</w:t>
      </w:r>
    </w:p>
    <w:p w14:paraId="40F09E7E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1NF</w:t>
      </w:r>
    </w:p>
    <w:p w14:paraId="69FD0D88" w14:textId="04B89DB5" w:rsidR="00717B94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</w:t>
      </w:r>
    </w:p>
    <w:p w14:paraId="19A6B6D8" w14:textId="5FB369F0" w:rsidR="00C21DB1" w:rsidRPr="00C21DB1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AreaID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sz w:val="28"/>
          <w:szCs w:val="28"/>
        </w:rPr>
        <w:t>RideID</w:t>
      </w:r>
      <w:proofErr w:type="spellEnd"/>
      <w:r w:rsidRPr="00C21DB1">
        <w:rPr>
          <w:b/>
          <w:sz w:val="28"/>
          <w:szCs w:val="28"/>
        </w:rPr>
        <w:t>(PK)</w:t>
      </w:r>
      <w:r>
        <w:rPr>
          <w:bCs/>
          <w:sz w:val="28"/>
          <w:szCs w:val="28"/>
        </w:rPr>
        <w:t xml:space="preserve">, Name, </w:t>
      </w:r>
      <w:proofErr w:type="spellStart"/>
      <w:r>
        <w:rPr>
          <w:bCs/>
          <w:sz w:val="28"/>
          <w:szCs w:val="28"/>
        </w:rPr>
        <w:t>CategoryCod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MinHeight</w:t>
      </w:r>
      <w:proofErr w:type="spellEnd"/>
    </w:p>
    <w:p w14:paraId="2BFCF85E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2NF</w:t>
      </w:r>
    </w:p>
    <w:p w14:paraId="1E9DADAF" w14:textId="77777777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</w:t>
      </w:r>
    </w:p>
    <w:p w14:paraId="22D0FF73" w14:textId="44A2115F" w:rsidR="00717B94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AreaID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Ride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</w:p>
    <w:p w14:paraId="608DB8EF" w14:textId="37FC8091" w:rsidR="00C21DB1" w:rsidRPr="00C21DB1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Ride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Name, </w:t>
      </w:r>
      <w:proofErr w:type="spellStart"/>
      <w:r>
        <w:rPr>
          <w:bCs/>
          <w:sz w:val="28"/>
          <w:szCs w:val="28"/>
        </w:rPr>
        <w:t>CategoryCod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MinHeight</w:t>
      </w:r>
      <w:proofErr w:type="spellEnd"/>
    </w:p>
    <w:p w14:paraId="46E49553" w14:textId="64E809A8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3NF</w:t>
      </w:r>
    </w:p>
    <w:p w14:paraId="629E3858" w14:textId="2542A33E" w:rsidR="008F1D22" w:rsidRPr="008F1D22" w:rsidRDefault="008F1D22" w:rsidP="00717B9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rea</w:t>
      </w:r>
      <w:r w:rsidR="007957E5">
        <w:rPr>
          <w:bCs/>
          <w:sz w:val="28"/>
          <w:szCs w:val="28"/>
        </w:rPr>
        <w:t>:</w:t>
      </w:r>
    </w:p>
    <w:p w14:paraId="17C9A1E1" w14:textId="77777777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</w:t>
      </w:r>
    </w:p>
    <w:p w14:paraId="742D7DC1" w14:textId="43E6C51A" w:rsidR="008F1D22" w:rsidRDefault="008F1D22" w:rsidP="00C21DB1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AreaRide</w:t>
      </w:r>
      <w:proofErr w:type="spellEnd"/>
      <w:r w:rsidR="007957E5">
        <w:rPr>
          <w:bCs/>
          <w:sz w:val="28"/>
          <w:szCs w:val="28"/>
        </w:rPr>
        <w:t>:</w:t>
      </w:r>
    </w:p>
    <w:p w14:paraId="2D53F7F3" w14:textId="07245934" w:rsidR="00C21DB1" w:rsidRDefault="00C21DB1" w:rsidP="00C21DB1">
      <w:pPr>
        <w:rPr>
          <w:b/>
          <w:i/>
          <w:i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AreaID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Ride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</w:p>
    <w:p w14:paraId="49B1F092" w14:textId="607FD87B" w:rsidR="008F1D22" w:rsidRPr="008F1D22" w:rsidRDefault="003737C7" w:rsidP="00C21DB1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405753F" wp14:editId="261E3E8D">
                <wp:simplePos x="0" y="0"/>
                <wp:positionH relativeFrom="column">
                  <wp:posOffset>3543300</wp:posOffset>
                </wp:positionH>
                <wp:positionV relativeFrom="paragraph">
                  <wp:posOffset>-510540</wp:posOffset>
                </wp:positionV>
                <wp:extent cx="1598295" cy="1216025"/>
                <wp:effectExtent l="38100" t="38100" r="40005" b="4127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598295" cy="1216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2486CC" id="Ink 14" o:spid="_x0000_s1026" type="#_x0000_t75" style="position:absolute;margin-left:278.65pt;margin-top:-40.55pt;width:126.55pt;height:96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">
                <v:imagedata r:id="rId10" o:title=""/>
              </v:shape>
            </w:pict>
          </mc:Fallback>
        </mc:AlternateContent>
      </w:r>
      <w:r w:rsidR="008F1D22">
        <w:rPr>
          <w:bCs/>
          <w:sz w:val="28"/>
          <w:szCs w:val="28"/>
        </w:rPr>
        <w:t>Ride</w:t>
      </w:r>
      <w:r w:rsidR="007957E5">
        <w:rPr>
          <w:bCs/>
          <w:sz w:val="28"/>
          <w:szCs w:val="28"/>
        </w:rPr>
        <w:t>:</w:t>
      </w:r>
    </w:p>
    <w:p w14:paraId="095BFC7F" w14:textId="23A0D25C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Ride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 w:rsidR="00B066EE">
        <w:rPr>
          <w:bCs/>
          <w:sz w:val="28"/>
          <w:szCs w:val="28"/>
        </w:rPr>
        <w:t xml:space="preserve">, </w:t>
      </w:r>
      <w:proofErr w:type="spellStart"/>
      <w:r w:rsidR="00B066EE" w:rsidRPr="00B066EE">
        <w:rPr>
          <w:bCs/>
          <w:i/>
          <w:iCs/>
          <w:sz w:val="28"/>
          <w:szCs w:val="28"/>
        </w:rPr>
        <w:t>CategoryCode</w:t>
      </w:r>
      <w:proofErr w:type="spellEnd"/>
      <w:r w:rsidR="00B066EE" w:rsidRPr="00B066EE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Name, </w:t>
      </w:r>
      <w:proofErr w:type="spellStart"/>
      <w:r>
        <w:rPr>
          <w:bCs/>
          <w:sz w:val="28"/>
          <w:szCs w:val="28"/>
        </w:rPr>
        <w:t>MinHeight</w:t>
      </w:r>
      <w:proofErr w:type="spellEnd"/>
    </w:p>
    <w:p w14:paraId="044C9703" w14:textId="21398309" w:rsidR="008F1D22" w:rsidRPr="00C21DB1" w:rsidRDefault="008F1D22" w:rsidP="00C21DB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Category</w:t>
      </w:r>
      <w:r w:rsidR="007957E5">
        <w:rPr>
          <w:bCs/>
          <w:sz w:val="28"/>
          <w:szCs w:val="28"/>
        </w:rPr>
        <w:t>:</w:t>
      </w:r>
    </w:p>
    <w:p w14:paraId="60B60A37" w14:textId="7CB1A14F" w:rsidR="00717B94" w:rsidRDefault="00C21DB1" w:rsidP="00904C77">
      <w:pPr>
        <w:rPr>
          <w:b/>
          <w:sz w:val="28"/>
          <w:szCs w:val="28"/>
        </w:rPr>
      </w:pPr>
      <w:proofErr w:type="spellStart"/>
      <w:proofErr w:type="gramStart"/>
      <w:r w:rsidRPr="00B066EE">
        <w:rPr>
          <w:b/>
          <w:sz w:val="28"/>
          <w:szCs w:val="28"/>
        </w:rPr>
        <w:t>CategoryCode</w:t>
      </w:r>
      <w:proofErr w:type="spellEnd"/>
      <w:r w:rsidRPr="00B066EE">
        <w:rPr>
          <w:b/>
          <w:sz w:val="28"/>
          <w:szCs w:val="28"/>
        </w:rPr>
        <w:t>(</w:t>
      </w:r>
      <w:proofErr w:type="gramEnd"/>
      <w:r w:rsidRPr="00B066EE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</w:p>
    <w:p w14:paraId="228E1810" w14:textId="77777777" w:rsidR="00904C77" w:rsidRDefault="00904C77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2B2B925" w14:textId="01DD570C" w:rsidR="00717B94" w:rsidRDefault="00904C77" w:rsidP="00717B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Staff </w:t>
      </w:r>
      <w:r w:rsidR="008C66D4">
        <w:rPr>
          <w:b/>
          <w:sz w:val="28"/>
          <w:szCs w:val="28"/>
        </w:rPr>
        <w:t>Club</w:t>
      </w:r>
      <w:r w:rsidR="00717B94" w:rsidRPr="002C281B">
        <w:rPr>
          <w:b/>
          <w:sz w:val="28"/>
          <w:szCs w:val="28"/>
        </w:rPr>
        <w:t xml:space="preserve"> View</w:t>
      </w:r>
    </w:p>
    <w:p w14:paraId="5D75A020" w14:textId="3895FE9B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ITIAL TABLE</w:t>
      </w:r>
      <w:r w:rsidR="00B114CD">
        <w:rPr>
          <w:b/>
          <w:sz w:val="28"/>
          <w:szCs w:val="28"/>
        </w:rPr>
        <w:t xml:space="preserve"> (0NF)</w:t>
      </w:r>
    </w:p>
    <w:p w14:paraId="048CC3BF" w14:textId="1954481D" w:rsidR="00717B94" w:rsidRPr="00C21DB1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  <w:r>
        <w:rPr>
          <w:bCs/>
          <w:sz w:val="28"/>
          <w:szCs w:val="28"/>
        </w:rPr>
        <w:t>, (</w:t>
      </w:r>
      <w:proofErr w:type="spellStart"/>
      <w:r>
        <w:rPr>
          <w:bCs/>
          <w:sz w:val="28"/>
          <w:szCs w:val="28"/>
        </w:rPr>
        <w:t>StaffID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  <w:r>
        <w:rPr>
          <w:bCs/>
          <w:sz w:val="28"/>
          <w:szCs w:val="28"/>
        </w:rPr>
        <w:t>)</w:t>
      </w:r>
    </w:p>
    <w:p w14:paraId="273E1AE1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1NF</w:t>
      </w:r>
    </w:p>
    <w:p w14:paraId="42D67186" w14:textId="752EEE01" w:rsidR="00C21DB1" w:rsidRP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</w:p>
    <w:p w14:paraId="1C417A07" w14:textId="4F4785D3" w:rsidR="00C21DB1" w:rsidRDefault="00C21DB1" w:rsidP="00C21DB1">
      <w:pPr>
        <w:rPr>
          <w:b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ClubCode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sz w:val="28"/>
          <w:szCs w:val="28"/>
        </w:rPr>
        <w:t>StaffID</w:t>
      </w:r>
      <w:proofErr w:type="spellEnd"/>
      <w:r w:rsidRPr="00C21DB1">
        <w:rPr>
          <w:b/>
          <w:sz w:val="28"/>
          <w:szCs w:val="28"/>
        </w:rPr>
        <w:t>(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La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</w:p>
    <w:p w14:paraId="706BDA42" w14:textId="7777777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2NF</w:t>
      </w:r>
    </w:p>
    <w:p w14:paraId="29289D8D" w14:textId="77777777" w:rsidR="00C21DB1" w:rsidRP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</w:p>
    <w:p w14:paraId="74A10C5C" w14:textId="10F90A34" w:rsidR="00717B94" w:rsidRDefault="00C21DB1" w:rsidP="00717B9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ClubCode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Staff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</w:p>
    <w:p w14:paraId="06C01012" w14:textId="11353D5C" w:rsidR="00C21DB1" w:rsidRDefault="00C21DB1" w:rsidP="00717B94">
      <w:pPr>
        <w:rPr>
          <w:b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Staff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LastName</w:t>
      </w:r>
      <w:proofErr w:type="spellEnd"/>
    </w:p>
    <w:p w14:paraId="61642553" w14:textId="4442BC37" w:rsidR="00717B94" w:rsidRDefault="00717B94" w:rsidP="00717B94">
      <w:pPr>
        <w:rPr>
          <w:b/>
          <w:sz w:val="28"/>
          <w:szCs w:val="28"/>
        </w:rPr>
      </w:pPr>
      <w:r>
        <w:rPr>
          <w:b/>
          <w:sz w:val="28"/>
          <w:szCs w:val="28"/>
        </w:rPr>
        <w:t>3NF</w:t>
      </w:r>
    </w:p>
    <w:p w14:paraId="4F3B567B" w14:textId="30716FF7" w:rsidR="00C21DB1" w:rsidRPr="00C21DB1" w:rsidRDefault="00C21DB1" w:rsidP="00717B9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Club</w:t>
      </w:r>
      <w:r w:rsidR="007957E5">
        <w:rPr>
          <w:bCs/>
          <w:sz w:val="28"/>
          <w:szCs w:val="28"/>
        </w:rPr>
        <w:t>:</w:t>
      </w:r>
    </w:p>
    <w:p w14:paraId="1CDA7A91" w14:textId="2F8089FC" w:rsidR="00C21DB1" w:rsidRDefault="00C21DB1" w:rsidP="00C21DB1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</w:p>
    <w:p w14:paraId="713A677A" w14:textId="2ECBE815" w:rsidR="00C21DB1" w:rsidRPr="00C21DB1" w:rsidRDefault="00C21DB1" w:rsidP="00C21DB1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ClubStaff</w:t>
      </w:r>
      <w:proofErr w:type="spellEnd"/>
      <w:r w:rsidR="007957E5">
        <w:rPr>
          <w:bCs/>
          <w:sz w:val="28"/>
          <w:szCs w:val="28"/>
        </w:rPr>
        <w:t>:</w:t>
      </w:r>
    </w:p>
    <w:p w14:paraId="049CDE80" w14:textId="04FD36B0" w:rsidR="00C21DB1" w:rsidRDefault="003737C7" w:rsidP="00C21DB1">
      <w:pPr>
        <w:rPr>
          <w:bCs/>
          <w:sz w:val="28"/>
          <w:szCs w:val="28"/>
        </w:rPr>
      </w:pPr>
      <w:r>
        <w:rPr>
          <w:b/>
          <w:i/>
          <w:i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0127AA60" wp14:editId="6F0683D6">
                <wp:simplePos x="0" y="0"/>
                <wp:positionH relativeFrom="column">
                  <wp:posOffset>3251505</wp:posOffset>
                </wp:positionH>
                <wp:positionV relativeFrom="paragraph">
                  <wp:posOffset>-207525</wp:posOffset>
                </wp:positionV>
                <wp:extent cx="829440" cy="588960"/>
                <wp:effectExtent l="38100" t="38100" r="46990" b="4000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829440" cy="58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17A160" id="Ink 15" o:spid="_x0000_s1026" type="#_x0000_t75" style="position:absolute;margin-left:255.65pt;margin-top:-16.7pt;width:66pt;height:47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">
                <v:imagedata r:id="rId12" o:title=""/>
              </v:shape>
            </w:pict>
          </mc:Fallback>
        </mc:AlternateContent>
      </w:r>
      <w:proofErr w:type="spellStart"/>
      <w:proofErr w:type="gramStart"/>
      <w:r w:rsidR="00C21DB1" w:rsidRPr="00C21DB1">
        <w:rPr>
          <w:b/>
          <w:i/>
          <w:iCs/>
          <w:sz w:val="28"/>
          <w:szCs w:val="28"/>
        </w:rPr>
        <w:t>ClubCode</w:t>
      </w:r>
      <w:proofErr w:type="spellEnd"/>
      <w:r w:rsidR="00C21DB1" w:rsidRPr="00C21DB1">
        <w:rPr>
          <w:b/>
          <w:i/>
          <w:iCs/>
          <w:sz w:val="28"/>
          <w:szCs w:val="28"/>
        </w:rPr>
        <w:t>(</w:t>
      </w:r>
      <w:proofErr w:type="gramEnd"/>
      <w:r w:rsidR="00C21DB1" w:rsidRPr="00C21DB1">
        <w:rPr>
          <w:b/>
          <w:i/>
          <w:iCs/>
          <w:sz w:val="28"/>
          <w:szCs w:val="28"/>
        </w:rPr>
        <w:t>FK)(PK)</w:t>
      </w:r>
      <w:r w:rsidR="00C21DB1">
        <w:rPr>
          <w:bCs/>
          <w:sz w:val="28"/>
          <w:szCs w:val="28"/>
        </w:rPr>
        <w:t xml:space="preserve">, </w:t>
      </w:r>
      <w:proofErr w:type="spellStart"/>
      <w:r w:rsidR="00C21DB1" w:rsidRPr="00C21DB1">
        <w:rPr>
          <w:b/>
          <w:i/>
          <w:iCs/>
          <w:sz w:val="28"/>
          <w:szCs w:val="28"/>
        </w:rPr>
        <w:t>StaffID</w:t>
      </w:r>
      <w:proofErr w:type="spellEnd"/>
      <w:r w:rsidR="00C21DB1" w:rsidRPr="00C21DB1">
        <w:rPr>
          <w:b/>
          <w:i/>
          <w:iCs/>
          <w:sz w:val="28"/>
          <w:szCs w:val="28"/>
        </w:rPr>
        <w:t>(PK)(FK)</w:t>
      </w:r>
      <w:r w:rsidR="00C21DB1">
        <w:rPr>
          <w:bCs/>
          <w:sz w:val="28"/>
          <w:szCs w:val="28"/>
        </w:rPr>
        <w:t xml:space="preserve">, </w:t>
      </w:r>
      <w:proofErr w:type="spellStart"/>
      <w:r w:rsidR="00C21DB1">
        <w:rPr>
          <w:bCs/>
          <w:sz w:val="28"/>
          <w:szCs w:val="28"/>
        </w:rPr>
        <w:t>DateJoined</w:t>
      </w:r>
      <w:proofErr w:type="spellEnd"/>
    </w:p>
    <w:p w14:paraId="0075F1CD" w14:textId="3B59E9B6" w:rsidR="00C21DB1" w:rsidRDefault="00C21DB1" w:rsidP="00C21DB1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Staff</w:t>
      </w:r>
      <w:r w:rsidR="007957E5">
        <w:rPr>
          <w:bCs/>
          <w:sz w:val="28"/>
          <w:szCs w:val="28"/>
        </w:rPr>
        <w:t>:</w:t>
      </w:r>
    </w:p>
    <w:p w14:paraId="11109577" w14:textId="77777777" w:rsidR="00C21DB1" w:rsidRDefault="00C21DB1" w:rsidP="00C21DB1">
      <w:pPr>
        <w:rPr>
          <w:b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Staff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LastName</w:t>
      </w:r>
      <w:proofErr w:type="spellEnd"/>
    </w:p>
    <w:p w14:paraId="155945E1" w14:textId="77777777" w:rsidR="00C21DB1" w:rsidRDefault="00C21DB1" w:rsidP="00717B94">
      <w:pPr>
        <w:rPr>
          <w:b/>
          <w:sz w:val="28"/>
          <w:szCs w:val="28"/>
        </w:rPr>
      </w:pPr>
    </w:p>
    <w:p w14:paraId="0C6450E1" w14:textId="77777777" w:rsidR="00904C77" w:rsidRDefault="00904C77" w:rsidP="00717B94">
      <w:pPr>
        <w:rPr>
          <w:b/>
          <w:sz w:val="28"/>
          <w:szCs w:val="28"/>
        </w:rPr>
      </w:pPr>
    </w:p>
    <w:p w14:paraId="36866FCF" w14:textId="77777777" w:rsidR="00717B94" w:rsidRDefault="00717B94">
      <w:r>
        <w:br w:type="page"/>
      </w:r>
    </w:p>
    <w:p w14:paraId="5E7C20CE" w14:textId="77777777" w:rsidR="00717B94" w:rsidRDefault="00717B94" w:rsidP="00717B94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FINAL MERGED SOLUTION</w:t>
      </w:r>
    </w:p>
    <w:p w14:paraId="5E444244" w14:textId="7678CB4E" w:rsidR="00990B32" w:rsidRPr="00A21921" w:rsidRDefault="00990B32" w:rsidP="00990B32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Ride</w:t>
      </w:r>
      <w:r w:rsidR="007957E5">
        <w:rPr>
          <w:bCs/>
          <w:sz w:val="28"/>
          <w:szCs w:val="28"/>
        </w:rPr>
        <w:t>:</w:t>
      </w:r>
    </w:p>
    <w:p w14:paraId="7BAF1E51" w14:textId="1EBB4A15" w:rsidR="00990B32" w:rsidRDefault="00990B32" w:rsidP="00990B32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Ride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B066EE">
        <w:rPr>
          <w:bCs/>
          <w:i/>
          <w:iCs/>
          <w:sz w:val="28"/>
          <w:szCs w:val="28"/>
        </w:rPr>
        <w:t>CategoryCode</w:t>
      </w:r>
      <w:proofErr w:type="spellEnd"/>
      <w:r w:rsidRPr="00B066EE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Name, </w:t>
      </w:r>
      <w:r w:rsidR="008C33E0" w:rsidRPr="00A21921">
        <w:rPr>
          <w:bCs/>
          <w:sz w:val="28"/>
          <w:szCs w:val="28"/>
        </w:rPr>
        <w:t>Description</w:t>
      </w:r>
      <w:r w:rsidR="008C33E0">
        <w:rPr>
          <w:bCs/>
          <w:sz w:val="28"/>
          <w:szCs w:val="28"/>
        </w:rPr>
        <w:t xml:space="preserve"> , </w:t>
      </w:r>
      <w:proofErr w:type="spellStart"/>
      <w:r>
        <w:rPr>
          <w:bCs/>
          <w:sz w:val="28"/>
          <w:szCs w:val="28"/>
        </w:rPr>
        <w:t>MinHeight</w:t>
      </w:r>
      <w:proofErr w:type="spellEnd"/>
    </w:p>
    <w:p w14:paraId="082AF926" w14:textId="2050F26F" w:rsidR="00990B32" w:rsidRPr="00A21921" w:rsidRDefault="00990B32" w:rsidP="00990B32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Maintenance</w:t>
      </w:r>
      <w:r w:rsidR="007957E5">
        <w:rPr>
          <w:bCs/>
          <w:sz w:val="28"/>
          <w:szCs w:val="28"/>
        </w:rPr>
        <w:t>:</w:t>
      </w:r>
    </w:p>
    <w:p w14:paraId="73A4D3AF" w14:textId="77777777" w:rsidR="00990B32" w:rsidRPr="00A21921" w:rsidRDefault="00990B32" w:rsidP="00990B32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i/>
          <w:iCs/>
          <w:sz w:val="28"/>
          <w:szCs w:val="28"/>
        </w:rPr>
        <w:t>RideID</w:t>
      </w:r>
      <w:proofErr w:type="spellEnd"/>
      <w:r w:rsidRPr="00A21921">
        <w:rPr>
          <w:b/>
          <w:i/>
          <w:iCs/>
          <w:sz w:val="28"/>
          <w:szCs w:val="28"/>
        </w:rPr>
        <w:t>(</w:t>
      </w:r>
      <w:proofErr w:type="gramEnd"/>
      <w:r w:rsidRPr="00A2192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/>
          <w:sz w:val="28"/>
          <w:szCs w:val="28"/>
        </w:rPr>
        <w:t>LogNumber</w:t>
      </w:r>
      <w:proofErr w:type="spellEnd"/>
      <w:r w:rsidRPr="00A21921">
        <w:rPr>
          <w:b/>
          <w:sz w:val="28"/>
          <w:szCs w:val="28"/>
        </w:rPr>
        <w:t>(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i/>
          <w:iCs/>
          <w:sz w:val="28"/>
          <w:szCs w:val="28"/>
        </w:rPr>
        <w:t>TaskID</w:t>
      </w:r>
      <w:proofErr w:type="spellEnd"/>
      <w:r w:rsidRPr="00A21921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i/>
          <w:iCs/>
          <w:sz w:val="28"/>
          <w:szCs w:val="28"/>
        </w:rPr>
        <w:t>StaffID</w:t>
      </w:r>
      <w:proofErr w:type="spellEnd"/>
      <w:r w:rsidRPr="00A21921">
        <w:rPr>
          <w:bCs/>
          <w:i/>
          <w:iCs/>
          <w:sz w:val="28"/>
          <w:szCs w:val="28"/>
        </w:rPr>
        <w:t>(FK)</w:t>
      </w:r>
      <w:r>
        <w:rPr>
          <w:bCs/>
          <w:sz w:val="28"/>
          <w:szCs w:val="28"/>
        </w:rPr>
        <w:t xml:space="preserve">, Notes, </w:t>
      </w:r>
      <w:proofErr w:type="spellStart"/>
      <w:r>
        <w:rPr>
          <w:bCs/>
          <w:sz w:val="28"/>
          <w:szCs w:val="28"/>
        </w:rPr>
        <w:t>DateCompleted</w:t>
      </w:r>
      <w:proofErr w:type="spellEnd"/>
    </w:p>
    <w:p w14:paraId="1559D936" w14:textId="36B8CA89" w:rsidR="00990B32" w:rsidRPr="00A21921" w:rsidRDefault="00990B32" w:rsidP="00990B32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Task</w:t>
      </w:r>
      <w:r w:rsidR="007957E5">
        <w:rPr>
          <w:bCs/>
          <w:sz w:val="28"/>
          <w:szCs w:val="28"/>
        </w:rPr>
        <w:t>:</w:t>
      </w:r>
    </w:p>
    <w:p w14:paraId="32EEB12D" w14:textId="77777777" w:rsidR="00990B32" w:rsidRDefault="00990B32" w:rsidP="00990B32">
      <w:pPr>
        <w:rPr>
          <w:b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Task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 w:rsidRPr="00A21921">
        <w:rPr>
          <w:bCs/>
          <w:sz w:val="28"/>
          <w:szCs w:val="28"/>
        </w:rPr>
        <w:t xml:space="preserve">, </w:t>
      </w:r>
      <w:proofErr w:type="spellStart"/>
      <w:r w:rsidRPr="00A21921">
        <w:rPr>
          <w:bCs/>
          <w:sz w:val="28"/>
          <w:szCs w:val="28"/>
        </w:rPr>
        <w:t>TaskDesc</w:t>
      </w:r>
      <w:proofErr w:type="spellEnd"/>
    </w:p>
    <w:p w14:paraId="0A0FECE8" w14:textId="059410BF" w:rsidR="00990B32" w:rsidRPr="00A21921" w:rsidRDefault="00990B32" w:rsidP="00990B32">
      <w:pPr>
        <w:rPr>
          <w:bCs/>
          <w:sz w:val="28"/>
          <w:szCs w:val="28"/>
        </w:rPr>
      </w:pPr>
      <w:r w:rsidRPr="00A21921">
        <w:rPr>
          <w:bCs/>
          <w:sz w:val="28"/>
          <w:szCs w:val="28"/>
        </w:rPr>
        <w:t>Staff</w:t>
      </w:r>
      <w:r w:rsidR="007957E5">
        <w:rPr>
          <w:bCs/>
          <w:sz w:val="28"/>
          <w:szCs w:val="28"/>
        </w:rPr>
        <w:t>:</w:t>
      </w:r>
    </w:p>
    <w:p w14:paraId="3877935E" w14:textId="5DFF8291" w:rsidR="00D77C3F" w:rsidRDefault="00990B32" w:rsidP="008F1D22">
      <w:pPr>
        <w:rPr>
          <w:bCs/>
          <w:sz w:val="28"/>
          <w:szCs w:val="28"/>
        </w:rPr>
      </w:pPr>
      <w:proofErr w:type="spellStart"/>
      <w:proofErr w:type="gramStart"/>
      <w:r w:rsidRPr="00A21921">
        <w:rPr>
          <w:b/>
          <w:sz w:val="28"/>
          <w:szCs w:val="28"/>
        </w:rPr>
        <w:t>StaffID</w:t>
      </w:r>
      <w:proofErr w:type="spellEnd"/>
      <w:r w:rsidRPr="00A21921">
        <w:rPr>
          <w:b/>
          <w:sz w:val="28"/>
          <w:szCs w:val="28"/>
        </w:rPr>
        <w:t>(</w:t>
      </w:r>
      <w:proofErr w:type="gramEnd"/>
      <w:r w:rsidRPr="00A2192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FirstName</w:t>
      </w:r>
      <w:proofErr w:type="spellEnd"/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StaffLastName</w:t>
      </w:r>
      <w:proofErr w:type="spellEnd"/>
    </w:p>
    <w:p w14:paraId="5CBB991E" w14:textId="5383709D" w:rsidR="00883DD4" w:rsidRPr="008F1D22" w:rsidRDefault="00883DD4" w:rsidP="00883D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Area</w:t>
      </w:r>
      <w:r w:rsidR="007957E5">
        <w:rPr>
          <w:bCs/>
          <w:sz w:val="28"/>
          <w:szCs w:val="28"/>
        </w:rPr>
        <w:t>:</w:t>
      </w:r>
    </w:p>
    <w:p w14:paraId="23EDF6E1" w14:textId="77777777" w:rsidR="00883DD4" w:rsidRDefault="00883DD4" w:rsidP="00883DD4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AreaID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>, Name, Description</w:t>
      </w:r>
    </w:p>
    <w:p w14:paraId="7B24ED8D" w14:textId="7A7A2705" w:rsidR="00883DD4" w:rsidRDefault="00883DD4" w:rsidP="00883DD4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AreaRide</w:t>
      </w:r>
      <w:proofErr w:type="spellEnd"/>
      <w:r w:rsidR="007957E5">
        <w:rPr>
          <w:bCs/>
          <w:sz w:val="28"/>
          <w:szCs w:val="28"/>
        </w:rPr>
        <w:t>:</w:t>
      </w:r>
    </w:p>
    <w:p w14:paraId="52BA35EE" w14:textId="77777777" w:rsidR="00883DD4" w:rsidRDefault="00883DD4" w:rsidP="00883DD4">
      <w:pPr>
        <w:rPr>
          <w:b/>
          <w:i/>
          <w:i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AreaID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Ride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</w:p>
    <w:p w14:paraId="5DB02574" w14:textId="5DA08A57" w:rsidR="00883DD4" w:rsidRPr="00C21DB1" w:rsidRDefault="00883DD4" w:rsidP="00883D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Category</w:t>
      </w:r>
      <w:r w:rsidR="007957E5">
        <w:rPr>
          <w:bCs/>
          <w:sz w:val="28"/>
          <w:szCs w:val="28"/>
        </w:rPr>
        <w:t>:</w:t>
      </w:r>
    </w:p>
    <w:p w14:paraId="3C666A86" w14:textId="3ACE2C43" w:rsidR="00D77C3F" w:rsidRPr="00BA22B6" w:rsidRDefault="00883DD4" w:rsidP="008F1D22">
      <w:pPr>
        <w:rPr>
          <w:b/>
          <w:sz w:val="28"/>
          <w:szCs w:val="28"/>
        </w:rPr>
      </w:pPr>
      <w:proofErr w:type="spellStart"/>
      <w:proofErr w:type="gramStart"/>
      <w:r w:rsidRPr="00B066EE">
        <w:rPr>
          <w:b/>
          <w:sz w:val="28"/>
          <w:szCs w:val="28"/>
        </w:rPr>
        <w:t>CategoryCode</w:t>
      </w:r>
      <w:proofErr w:type="spellEnd"/>
      <w:r w:rsidRPr="00B066EE">
        <w:rPr>
          <w:b/>
          <w:sz w:val="28"/>
          <w:szCs w:val="28"/>
        </w:rPr>
        <w:t>(</w:t>
      </w:r>
      <w:proofErr w:type="gramEnd"/>
      <w:r w:rsidRPr="00B066EE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ategoryName</w:t>
      </w:r>
      <w:proofErr w:type="spellEnd"/>
    </w:p>
    <w:p w14:paraId="31FB00E5" w14:textId="62E25149" w:rsidR="00D77C3F" w:rsidRPr="00C21DB1" w:rsidRDefault="00D77C3F" w:rsidP="00D77C3F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Club</w:t>
      </w:r>
      <w:r w:rsidR="007957E5">
        <w:rPr>
          <w:bCs/>
          <w:sz w:val="28"/>
          <w:szCs w:val="28"/>
        </w:rPr>
        <w:t>:</w:t>
      </w:r>
    </w:p>
    <w:p w14:paraId="055E1C0C" w14:textId="77777777" w:rsidR="00D77C3F" w:rsidRDefault="00D77C3F" w:rsidP="00D77C3F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sz w:val="28"/>
          <w:szCs w:val="28"/>
        </w:rPr>
        <w:t>ClubCode</w:t>
      </w:r>
      <w:proofErr w:type="spellEnd"/>
      <w:r w:rsidRPr="00C21DB1">
        <w:rPr>
          <w:b/>
          <w:sz w:val="28"/>
          <w:szCs w:val="28"/>
        </w:rPr>
        <w:t>(</w:t>
      </w:r>
      <w:proofErr w:type="gramEnd"/>
      <w:r w:rsidRPr="00C21DB1">
        <w:rPr>
          <w:b/>
          <w:sz w:val="28"/>
          <w:szCs w:val="28"/>
        </w:rPr>
        <w:t>P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ClubName</w:t>
      </w:r>
      <w:proofErr w:type="spellEnd"/>
    </w:p>
    <w:p w14:paraId="0666BD72" w14:textId="7AFA9D78" w:rsidR="00D77C3F" w:rsidRPr="00C21DB1" w:rsidRDefault="00D77C3F" w:rsidP="00D77C3F">
      <w:pPr>
        <w:rPr>
          <w:bCs/>
          <w:sz w:val="28"/>
          <w:szCs w:val="28"/>
        </w:rPr>
      </w:pPr>
      <w:proofErr w:type="spellStart"/>
      <w:r>
        <w:rPr>
          <w:bCs/>
          <w:sz w:val="28"/>
          <w:szCs w:val="28"/>
        </w:rPr>
        <w:t>ClubStaff</w:t>
      </w:r>
      <w:proofErr w:type="spellEnd"/>
      <w:r w:rsidR="007957E5">
        <w:rPr>
          <w:bCs/>
          <w:sz w:val="28"/>
          <w:szCs w:val="28"/>
        </w:rPr>
        <w:t>:</w:t>
      </w:r>
    </w:p>
    <w:p w14:paraId="2E7E8406" w14:textId="77777777" w:rsidR="00D77C3F" w:rsidRDefault="00D77C3F" w:rsidP="00D77C3F">
      <w:pPr>
        <w:rPr>
          <w:bCs/>
          <w:sz w:val="28"/>
          <w:szCs w:val="28"/>
        </w:rPr>
      </w:pPr>
      <w:proofErr w:type="spellStart"/>
      <w:proofErr w:type="gramStart"/>
      <w:r w:rsidRPr="00C21DB1">
        <w:rPr>
          <w:b/>
          <w:i/>
          <w:iCs/>
          <w:sz w:val="28"/>
          <w:szCs w:val="28"/>
        </w:rPr>
        <w:t>ClubCode</w:t>
      </w:r>
      <w:proofErr w:type="spellEnd"/>
      <w:r w:rsidRPr="00C21DB1">
        <w:rPr>
          <w:b/>
          <w:i/>
          <w:iCs/>
          <w:sz w:val="28"/>
          <w:szCs w:val="28"/>
        </w:rPr>
        <w:t>(</w:t>
      </w:r>
      <w:proofErr w:type="gramEnd"/>
      <w:r w:rsidRPr="00C21DB1">
        <w:rPr>
          <w:b/>
          <w:i/>
          <w:iCs/>
          <w:sz w:val="28"/>
          <w:szCs w:val="28"/>
        </w:rPr>
        <w:t>FK)(PK)</w:t>
      </w:r>
      <w:r>
        <w:rPr>
          <w:bCs/>
          <w:sz w:val="28"/>
          <w:szCs w:val="28"/>
        </w:rPr>
        <w:t xml:space="preserve">, </w:t>
      </w:r>
      <w:proofErr w:type="spellStart"/>
      <w:r w:rsidRPr="00C21DB1">
        <w:rPr>
          <w:b/>
          <w:i/>
          <w:iCs/>
          <w:sz w:val="28"/>
          <w:szCs w:val="28"/>
        </w:rPr>
        <w:t>StaffID</w:t>
      </w:r>
      <w:proofErr w:type="spellEnd"/>
      <w:r w:rsidRPr="00C21DB1">
        <w:rPr>
          <w:b/>
          <w:i/>
          <w:iCs/>
          <w:sz w:val="28"/>
          <w:szCs w:val="28"/>
        </w:rPr>
        <w:t>(PK)(FK)</w:t>
      </w:r>
      <w:r>
        <w:rPr>
          <w:bCs/>
          <w:sz w:val="28"/>
          <w:szCs w:val="28"/>
        </w:rPr>
        <w:t xml:space="preserve">, </w:t>
      </w:r>
      <w:proofErr w:type="spellStart"/>
      <w:r>
        <w:rPr>
          <w:bCs/>
          <w:sz w:val="28"/>
          <w:szCs w:val="28"/>
        </w:rPr>
        <w:t>DateJoined</w:t>
      </w:r>
      <w:proofErr w:type="spellEnd"/>
    </w:p>
    <w:p w14:paraId="6707D172" w14:textId="21800E80" w:rsidR="00D77C3F" w:rsidRPr="00A21921" w:rsidRDefault="00D77C3F" w:rsidP="008F1D22">
      <w:pPr>
        <w:rPr>
          <w:bCs/>
          <w:sz w:val="28"/>
          <w:szCs w:val="28"/>
        </w:rPr>
      </w:pPr>
    </w:p>
    <w:p w14:paraId="175C1BB7" w14:textId="5959F6D5" w:rsidR="00904C77" w:rsidRPr="00717B94" w:rsidRDefault="003737C7" w:rsidP="00904C77">
      <w:pPr>
        <w:rPr>
          <w:b/>
        </w:rPr>
      </w:pP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38C50FDD" wp14:editId="708F68EF">
                <wp:simplePos x="0" y="0"/>
                <wp:positionH relativeFrom="column">
                  <wp:posOffset>1440815</wp:posOffset>
                </wp:positionH>
                <wp:positionV relativeFrom="paragraph">
                  <wp:posOffset>-369570</wp:posOffset>
                </wp:positionV>
                <wp:extent cx="3611860" cy="1115095"/>
                <wp:effectExtent l="38100" t="38100" r="27305" b="4699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11860" cy="1115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28D548" id="Ink 41" o:spid="_x0000_s1026" type="#_x0000_t75" style="position:absolute;margin-left:113.1pt;margin-top:-29.45pt;width:285.15pt;height:88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">
                <v:imagedata r:id="rId14" o:title=""/>
              </v:shape>
            </w:pict>
          </mc:Fallback>
        </mc:AlternateContent>
      </w: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4AA2B9BB" wp14:editId="0B05E3A8">
                <wp:simplePos x="0" y="0"/>
                <wp:positionH relativeFrom="column">
                  <wp:posOffset>673185</wp:posOffset>
                </wp:positionH>
                <wp:positionV relativeFrom="paragraph">
                  <wp:posOffset>1190</wp:posOffset>
                </wp:positionV>
                <wp:extent cx="493920" cy="254880"/>
                <wp:effectExtent l="38100" t="38100" r="1905" b="3111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93920" cy="25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C726EB" id="Ink 16" o:spid="_x0000_s1026" type="#_x0000_t75" style="position:absolute;margin-left:52.65pt;margin-top:-.25pt;width:39.6pt;height:20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">
                <v:imagedata r:id="rId16" o:title=""/>
              </v:shape>
            </w:pict>
          </mc:Fallback>
        </mc:AlternateContent>
      </w:r>
    </w:p>
    <w:sectPr w:rsidR="00904C77" w:rsidRPr="00717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rQwNLIwMze2MDZT0lEKTi0uzszPAykwrAUAwHYwASwAAAA="/>
  </w:docVars>
  <w:rsids>
    <w:rsidRoot w:val="001C2C0C"/>
    <w:rsid w:val="001C2C0C"/>
    <w:rsid w:val="003737C7"/>
    <w:rsid w:val="00717B94"/>
    <w:rsid w:val="007957E5"/>
    <w:rsid w:val="007B755F"/>
    <w:rsid w:val="00883DD4"/>
    <w:rsid w:val="008C33E0"/>
    <w:rsid w:val="008C66D4"/>
    <w:rsid w:val="008F1D22"/>
    <w:rsid w:val="00904C77"/>
    <w:rsid w:val="00990B32"/>
    <w:rsid w:val="00A21921"/>
    <w:rsid w:val="00A66D1F"/>
    <w:rsid w:val="00AB4BDE"/>
    <w:rsid w:val="00B066EE"/>
    <w:rsid w:val="00B114CD"/>
    <w:rsid w:val="00BA22B6"/>
    <w:rsid w:val="00C21DB1"/>
    <w:rsid w:val="00D7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4ACDB"/>
  <w15:chartTrackingRefBased/>
  <w15:docId w15:val="{647FA732-A0F0-4022-827E-019916E72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4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ink/ink1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ink/ink3.xml"/><Relationship Id="rId5" Type="http://schemas.openxmlformats.org/officeDocument/2006/relationships/settings" Target="settings.xml"/><Relationship Id="rId15" Type="http://schemas.openxmlformats.org/officeDocument/2006/relationships/customXml" Target="ink/ink5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customXml" Target="ink/ink2.xml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2-07T22:42:16.59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46 1115 16492 0 0,'0'0'9750'0'0,"-13"27"-9516"0"0,0 1-159 0 0,-7 15 75 0 0,2 0 0 0 0,-14 47 1 0 0,20-49 52 0 0,0 0 1 0 0,3 1 0 0 0,-7 72 0 0 0,15-110-191 0 0,1-1 1 0 0,0 0-1 0 0,0 0 1 0 0,0 0-1 0 0,0 0 0 0 0,1 0 1 0 0,-1 0-1 0 0,1 0 1 0 0,0 0-1 0 0,0 0 1 0 0,0 0-1 0 0,0 0 1 0 0,0-1-1 0 0,1 1 1 0 0,-1 0-1 0 0,1-1 1 0 0,0 1-1 0 0,0-1 1 0 0,3 4-1 0 0,-2-4 5 0 0,0 0-1 0 0,0-1 1 0 0,0 0-1 0 0,0 0 1 0 0,0 0-1 0 0,0 0 1 0 0,0 0-1 0 0,1-1 1 0 0,-1 1-1 0 0,0-1 1 0 0,0 0-1 0 0,1 0 1 0 0,-1 0-1 0 0,0-1 1 0 0,0 1-1 0 0,1-1 1 0 0,-1 1 0 0 0,0-1-1 0 0,0 0 1 0 0,3-2-1 0 0,18-5 81 0 0,-1-2-1 0 0,-1 0 1 0 0,0-2-1 0 0,0 0 1 0 0,20-16-1 0 0,105-87 239 0 0,-88 67-245 0 0,54-43 41 0 0,608-479 491 0 0,29 40-443 0 0,-658 471-419 0 0,167-78 1 0 0,-249 133 152 0 0,-6 1 12 0 0,0 2 0 0 0,0-1-1 0 0,-1 0 1 0 0,1 1 0 0 0,1-1 0 0 0,-1 1 0 0 0,0 0 0 0 0,0 1 0 0 0,0-1 0 0 0,1 1-1 0 0,-1-1 1 0 0,6 2 0 0 0,-10-1 55 0 0,0 0 1 0 0,1 0-1 0 0,-1 1 0 0 0,0-1 0 0 0,1 0 1 0 0,-1 1-1 0 0,0-1 0 0 0,1 0 0 0 0,-1 1 1 0 0,0-1-1 0 0,0 1 0 0 0,1-1 0 0 0,-1 0 0 0 0,0 1 1 0 0,0-1-1 0 0,0 1 0 0 0,1-1 0 0 0,-1 0 1 0 0,0 1-1 0 0,0-1 0 0 0,0 1 0 0 0,0-1 1 0 0,0 1-1 0 0,0-1 0 0 0,0 1 0 0 0,0-1 1 0 0,0 1-1 0 0,0-1 0 0 0,0 0 0 0 0,-1 1 0 0 0,1-1 1 0 0,0 1-1 0 0,0-1 0 0 0,0 1 0 0 0,0-1 1 0 0,-1 0-1 0 0,1 1 0 0 0,0-1 0 0 0,0 1 1 0 0,-1 0-1 0 0,-11 17-223 0 0,-85 110-1706 0 0,41-36-6735 0 0,46-72-1299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2-07T22:42:24.93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245 9058 0 0,'0'0'14443'0'0,"14"1"-13898"0"0,37-3-10 0 0,0-1-1 0 0,58-12 0 0 0,62-29-121 0 0,49-8-229 0 0,-220 51-176 0 0,1 1 0 0 0,0 0 0 0 0,0-1 0 0 0,0 1 0 0 0,0 0 0 0 0,-1 0 0 0 0,1 0 1 0 0,0-1-1 0 0,0 1 0 0 0,0 0 0 0 0,0 0 0 0 0,0 0 0 0 0,0 0 0 0 0,0 0 0 0 0,0 1 0 0 0,-1-1 1 0 0,1 0-1 0 0,0 0 0 0 0,0 1 0 0 0,0-1 0 0 0,0 0 0 0 0,-1 1 0 0 0,1-1 0 0 0,0 1 0 0 0,0-1 1 0 0,-1 1-1 0 0,1-1 0 0 0,0 1 0 0 0,-1-1 0 0 0,1 1 0 0 0,0 0 0 0 0,-1 0 0 0 0,1-1 0 0 0,-1 1 1 0 0,1 0-1 0 0,-1 0 0 0 0,1 1 0 0 0,-1 1 63 0 0,0 1-1 0 0,-1-1 1 0 0,1 1 0 0 0,-1-1-1 0 0,0 0 1 0 0,0 1 0 0 0,0-1-1 0 0,-1 0 1 0 0,-1 5-1 0 0,-8 19 94 0 0,1 1-1 0 0,1 0 0 0 0,2 1 0 0 0,1 0 0 0 0,2 0 0 0 0,0 1 0 0 0,1 41 1 0 0,21 212 30 0 0,-16-267-171 0 0,20 336 118 0 0,5 39 111 0 0,3-218 51 0 0,79 265 1 0 0,-106-427-299 0 0,74 219 29 0 0,-47-149-23 0 0,-3 0 0 0 0,-4 2-1 0 0,12 86 1 0 0,-33-154-9 0 0,1 3 21 0 0,-1 1 0 0 0,0 0 0 0 0,-2 0 0 0 0,-2 27 0 0 0,1-40-15 0 0,0 0-1 0 0,-1 0 0 0 0,0 0 1 0 0,0 0-1 0 0,0-1 0 0 0,0 1 1 0 0,-1-1-1 0 0,0 1 0 0 0,0-1 1 0 0,-1 0-1 0 0,0 0 0 0 0,1 0 1 0 0,-2-1-1 0 0,1 1 0 0 0,0-1 1 0 0,-1 0-1 0 0,-9 6 0 0 0,-78 46 345 0 0,-116 52 0 0 0,125-68-831 0 0,1 3 0 0 0,-93 67 0 0 0,153-93-2077 0 0,11-5-5964 0 0</inkml:trace>
  <inkml:trace contextRef="#ctx0" brushRef="#br0" timeOffset="1183.26">1351 1467 1184 0 0,'0'0'20534'0'0,"5"-25"-19423"0"0,13-78-188 0 0,-18 101-872 0 0,1 1-1 0 0,-1-1 1 0 0,0 0 0 0 0,1 0 0 0 0,-1 0-1 0 0,0 1 1 0 0,0-1 0 0 0,-1 0 0 0 0,1 0 0 0 0,0 0-1 0 0,-1 0 1 0 0,1 1 0 0 0,-1-1 0 0 0,1 0-1 0 0,-1 1 1 0 0,0-1 0 0 0,1 0 0 0 0,-1 1-1 0 0,0-1 1 0 0,0 1 0 0 0,0-1 0 0 0,-1 1 0 0 0,1-1-1 0 0,0 1 1 0 0,-1 0 0 0 0,1 0 0 0 0,0 0-1 0 0,-1 0 1 0 0,1 0 0 0 0,-1 0 0 0 0,0 0 0 0 0,1 0-1 0 0,-1 0 1 0 0,0 1 0 0 0,1-1 0 0 0,-1 1-1 0 0,0-1 1 0 0,0 1 0 0 0,0 0 0 0 0,1 0 0 0 0,-1-1-1 0 0,0 1 1 0 0,0 0 0 0 0,0 1 0 0 0,1-1-1 0 0,-1 0 1 0 0,-3 1 0 0 0,0 0 68 0 0,-4 0-81 0 0,1 0 0 0 0,-1 1 0 0 0,0 0-1 0 0,1 0 1 0 0,0 1 0 0 0,0 0 0 0 0,0 0-1 0 0,0 1 1 0 0,0 0 0 0 0,1 1 0 0 0,-1 0 0 0 0,1 0-1 0 0,0 0 1 0 0,1 1 0 0 0,-1 0 0 0 0,-10 13-1 0 0,1 1-6 0 0,0 0-1 0 0,2 1 1 0 0,0 0 0 0 0,-17 38-1 0 0,22-39-11 0 0,2 1-1 0 0,0-1 1 0 0,1 1 0 0 0,1 0-1 0 0,1 1 1 0 0,1-1 0 0 0,-1 32-1 0 0,4-49-16 0 0,0-1-1 0 0,0 1 0 0 0,0-1 0 0 0,0 0 1 0 0,0 1-1 0 0,1-1 0 0 0,0 1 0 0 0,0-1 1 0 0,0 0-1 0 0,0 0 0 0 0,0 1 0 0 0,1-1 1 0 0,-1 0-1 0 0,1 0 0 0 0,0 0 0 0 0,0 0 0 0 0,0-1 1 0 0,0 1-1 0 0,0-1 0 0 0,1 1 0 0 0,-1-1 1 0 0,1 0-1 0 0,0 1 0 0 0,0-1 0 0 0,0-1 1 0 0,0 1-1 0 0,0 0 0 0 0,0-1 0 0 0,0 0 1 0 0,0 1-1 0 0,0-1 0 0 0,1 0 0 0 0,-1-1 0 0 0,1 1 1 0 0,-1-1-1 0 0,6 1 0 0 0,-1-1 1 0 0,0 0 1 0 0,0-1-1 0 0,0 0 0 0 0,0 0 0 0 0,0-1 1 0 0,0 0-1 0 0,-1 0 0 0 0,1-1 0 0 0,-1 0 0 0 0,1 0 1 0 0,-1-1-1 0 0,0 1 0 0 0,-1-2 0 0 0,1 1 1 0 0,6-6-1 0 0,-1-3 5 0 0,0 1 0 0 0,-1-2-1 0 0,0 0 1 0 0,-1 0 0 0 0,-1 0 0 0 0,-1-1 0 0 0,0-1 0 0 0,0 1-1 0 0,-2-1 1 0 0,0-1 0 0 0,7-29 0 0 0,-5 2 14 0 0,-1 0 1 0 0,-3 0-1 0 0,0-63 1 0 0,-3 108-35 0 0,1-1 0 0 0,-1 0-1 0 0,1 1 1 0 0,-1-1 0 0 0,0 0 0 0 0,1 1 0 0 0,-1 0-1 0 0,0-1 1 0 0,1 1 0 0 0,-1 0 0 0 0,0 0 0 0 0,0 0 0 0 0,1-1-1 0 0,-1 1 1 0 0,0 1 0 0 0,1 0 0 0 0,20 18 13 0 0,-1 0 0 0 0,-1 2 0 0 0,-1 0 0 0 0,-1 1 1 0 0,-1 1-1 0 0,-1 1 0 0 0,13 27 0 0 0,-27-48 8 0 0,0 1 1 0 0,0-1-1 0 0,-1 1 0 0 0,0 0 0 0 0,1 0 0 0 0,-1 0 1 0 0,-1 0-1 0 0,1 0 0 0 0,-1-1 0 0 0,0 1 0 0 0,0 0 1 0 0,-1 0-1 0 0,-1 9 0 0 0,-1-5 42 0 0,-1 1 1 0 0,0 0-1 0 0,0-1 0 0 0,-13 17 0 0 0,14-20-40 0 0,3-6-6 0 0,0 1-1 0 0,0-1 1 0 0,0 0-1 0 0,0 0 1 0 0,0 0-1 0 0,0 0 1 0 0,0 1-1 0 0,0-1 1 0 0,0 0 0 0 0,0 0-1 0 0,0 0 1 0 0,0 0-1 0 0,0 1 1 0 0,0-1-1 0 0,0 0 1 0 0,-1 0-1 0 0,1 0 1 0 0,0 0-1 0 0,0 1 1 0 0,0-1-1 0 0,0 0 1 0 0,0 0-1 0 0,0 0 1 0 0,0 0 0 0 0,-1 0-1 0 0,1 0 1 0 0,0 0-1 0 0,0 1 1 0 0,0-1-1 0 0,0 0 1 0 0,0 0-1 0 0,-1 0 1 0 0,1 0-1 0 0,0 0 1 0 0,0 0-1 0 0,0 0 1 0 0,0 0-1 0 0,-1 0 1 0 0,1 0-1 0 0,0 0 1 0 0,0 0 0 0 0,0 0-1 0 0,-1 0 1 0 0,1 0-1 0 0,0 0 1 0 0,0 0-1 0 0,0 0 1 0 0,0 0-1 0 0,-1 0 1 0 0,1 0-1 0 0,0 0 1 0 0,0-1-1 0 0,0 1 1 0 0,0 0-1 0 0,0 0 1 0 0,-1 0 0 0 0,1 0-1 0 0,0 0 1 0 0,0 0-1 0 0,0 0 1 0 0,0-1-1 0 0,0 1 1 0 0,0 0-1 0 0,0 0 1 0 0,-1 0-1 0 0,1 0 1 0 0,0 0-1 0 0,0-1 1 0 0,-2-19-60 0 0,5-29-188 0 0,1 33 201 0 0,1 1-1 0 0,0-1 1 0 0,1 1-1 0 0,1 0 0 0 0,0 1 1 0 0,1 0-1 0 0,0 0 1 0 0,1 0-1 0 0,1 1 1 0 0,17-17-1 0 0,-22 24 34 0 0,0 0 0 0 0,1 0 0 0 0,0 0 0 0 0,0 1 1 0 0,1 0-1 0 0,0 0 0 0 0,0 1 0 0 0,0 0 0 0 0,0 0 0 0 0,0 0 0 0 0,1 1 0 0 0,0 0 0 0 0,0 1 1 0 0,0 0-1 0 0,0 0 0 0 0,0 0 0 0 0,0 1 0 0 0,0 0 0 0 0,0 1 0 0 0,0 0 0 0 0,1 0 0 0 0,9 2 0 0 0,-11 1 13 0 0,-1-1 0 0 0,0 1 0 0 0,0 1 0 0 0,0-1 0 0 0,0 1 0 0 0,-1 0 0 0 0,1 0 0 0 0,-1 0 0 0 0,0 1 0 0 0,0 0 0 0 0,-1 0 0 0 0,1 0 0 0 0,-1 1 0 0 0,0-1 0 0 0,-1 1 0 0 0,6 10-1 0 0,-4-5 14 0 0,0 0-1 0 0,0 0 1 0 0,-1 1-1 0 0,0-1 1 0 0,-1 1-1 0 0,-1 0 1 0 0,0 0-1 0 0,1 19 1 0 0,-1-32-26 0 0,-1 1 0 0 0,1-1 0 0 0,-1 0 0 0 0,1 0 0 0 0,-1 0 0 0 0,0 0 0 0 0,1 0 0 0 0,-1 0 0 0 0,0 0 0 0 0,0 0 0 0 0,0 0 0 0 0,0-1 0 0 0,2-1 0 0 0,62-146-3217 0 0,-30 47-7300 0 0,-25 71-717 0 0</inkml:trace>
  <inkml:trace contextRef="#ctx0" brushRef="#br0" timeOffset="1816.65">2272 421 2104 0 0,'0'0'14580'0'0,"-18"31"-13488"0"0,-59 103-76 0 0,64-110-604 0 0,1-1 0 0 0,2 2 0 0 0,0 0 0 0 0,-7 33-1 0 0,4-15 91 0 0,2-6-307 0 0,2 0 0 0 0,1 0 0 0 0,2 0 0 0 0,1 1 0 0 0,2 0 0 0 0,2 0 1 0 0,1 0-1 0 0,10 67 0 0 0,-8-94-206 0 0,1 0-1 0 0,0-1 1 0 0,1 1 0 0 0,0-1 0 0 0,1 0-1 0 0,0 0 1 0 0,0 0 0 0 0,1-1 0 0 0,1 0-1 0 0,-1 0 1 0 0,2 0 0 0 0,-1-1 0 0 0,17 14-1 0 0,-20-18-26 0 0,0-1-1 0 0,0 0 1 0 0,0 0-1 0 0,1-1 0 0 0,0 1 1 0 0,-1-1-1 0 0,1 0 0 0 0,0 0 1 0 0,0-1-1 0 0,0 1 1 0 0,0-1-1 0 0,0 0 0 0 0,0-1 1 0 0,1 1-1 0 0,-1-1 0 0 0,0 0 1 0 0,0 0-1 0 0,0 0 0 0 0,0-1 1 0 0,1 0-1 0 0,-1 0 1 0 0,0 0-1 0 0,0-1 0 0 0,0 0 1 0 0,-1 0-1 0 0,1 0 0 0 0,0 0 1 0 0,-1-1-1 0 0,1 0 1 0 0,-1 0-1 0 0,5-4 0 0 0,2-4-86 0 0,0-1 0 0 0,-1 0 0 0 0,0 0 0 0 0,-1-1 0 0 0,0-1 0 0 0,-1 1 0 0 0,0-2 0 0 0,-2 1 0 0 0,1-1 1 0 0,-2 0-1 0 0,0 0 0 0 0,-1 0 0 0 0,3-22 0 0 0,-6 37 169 0 0,-1-1 1 0 0,0 0-1 0 0,1 1 1 0 0,-1-1 0 0 0,0 1-1 0 0,0-1 1 0 0,0 0 0 0 0,1 1-1 0 0,-1-1 1 0 0,0 0-1 0 0,0 1 1 0 0,0-1 0 0 0,0 0-1 0 0,0 1 1 0 0,0-1-1 0 0,-1 0 1 0 0,1 1 0 0 0,0-1-1 0 0,0 0 1 0 0,0 1 0 0 0,-1-1-1 0 0,1 0 1 0 0,0 1-1 0 0,0-1 1 0 0,-1 1 0 0 0,1-1-1 0 0,-1 1 1 0 0,1-1 0 0 0,0 0-1 0 0,-1 1 1 0 0,1 0-1 0 0,-2-1 1 0 0,-14 16 296 0 0,-14 39-243 0 0,26-41-48 0 0,0 1 0 0 0,1 1 0 0 0,0-1 0 0 0,1 0 0 0 0,-1 27 0 0 0,3-40-45 0 0,0 1-1 0 0,1-1 1 0 0,-1 1 0 0 0,0 0 0 0 0,0-1-1 0 0,1 1 1 0 0,-1-1 0 0 0,1 1 0 0 0,-1-1 0 0 0,1 1-1 0 0,0-1 1 0 0,-1 1 0 0 0,1-1 0 0 0,0 0 0 0 0,0 1-1 0 0,0-1 1 0 0,0 0 0 0 0,0 0 0 0 0,1 0 0 0 0,-1 1-1 0 0,0-1 1 0 0,0-1 0 0 0,1 1 0 0 0,-1 0 0 0 0,1 0-1 0 0,-1 0 1 0 0,0-1 0 0 0,1 1 0 0 0,0-1 0 0 0,-1 1-1 0 0,1-1 1 0 0,-1 1 0 0 0,1-1 0 0 0,-1 0-1 0 0,1 0 1 0 0,0 0 0 0 0,-1 0 0 0 0,3 0 0 0 0,0 0 38 0 0,1-1 1 0 0,-1 1-1 0 0,1-1 1 0 0,-1 0 0 0 0,1 0-1 0 0,-1 0 1 0 0,0-1-1 0 0,1 1 1 0 0,-1-1 0 0 0,0 0-1 0 0,0 0 1 0 0,7-6-1 0 0,11-14 74 0 0,-1-2 0 0 0,-1 0-1 0 0,29-45 1 0 0,-1 1 108 0 0,-48 67-218 0 0,1 0 0 0 0,-1 0 0 0 0,1 0-1 0 0,0 0 1 0 0,-1 1 0 0 0,1-1 0 0 0,0 0-1 0 0,0 0 1 0 0,0 0 0 0 0,0 1 0 0 0,0-1-1 0 0,0 0 1 0 0,0 1 0 0 0,0-1 0 0 0,0 1-1 0 0,0-1 1 0 0,0 1 0 0 0,0 0 0 0 0,2-1-1 0 0,-2 1 10 0 0,0 1 0 0 0,0 0 0 0 0,0-1 0 0 0,0 1-1 0 0,0 0 1 0 0,0-1 0 0 0,0 1 0 0 0,0 0 0 0 0,0 0-1 0 0,-1 0 1 0 0,1 0 0 0 0,0 0 0 0 0,-1 0 0 0 0,1 0-1 0 0,0 0 1 0 0,-1 0 0 0 0,1 0 0 0 0,-1 0 0 0 0,0 0-1 0 0,1 2 1 0 0,16 41 411 0 0,-2 2 0 0 0,-1 0-1 0 0,-3 0 1 0 0,-2 1 0 0 0,-2 0 0 0 0,-2 0-1 0 0,-1 64 1 0 0,-11 142-246 0 0,-15-86-308 0 0,20-160 104 0 0,0 0 0 0 0,-1 0 0 0 0,1-1 0 0 0,-1 1 0 0 0,0-1 0 0 0,-1 1 1 0 0,-6 8-1 0 0,9-14 17 0 0,1 0-1 0 0,-1 0 1 0 0,1 0 0 0 0,-1 0 0 0 0,0 0 0 0 0,0 0 0 0 0,0 0 0 0 0,1 0 0 0 0,-1 0-1 0 0,0-1 1 0 0,0 1 0 0 0,0 0 0 0 0,0 0 0 0 0,0-1 0 0 0,0 1 0 0 0,0-1 0 0 0,-1 1-1 0 0,1-1 1 0 0,0 0 0 0 0,0 1 0 0 0,0-1 0 0 0,0 0 0 0 0,-1 0 0 0 0,1 0 0 0 0,0 1-1 0 0,0-1 1 0 0,-1-1 0 0 0,1 1 0 0 0,0 0 0 0 0,0 0 0 0 0,0 0 0 0 0,-1-1 0 0 0,1 1-1 0 0,0 0 1 0 0,0-1 0 0 0,0 1 0 0 0,0-1 0 0 0,0 0 0 0 0,0 1 0 0 0,0-1 0 0 0,0 0-1 0 0,0 1 1 0 0,0-1 0 0 0,0 0 0 0 0,0 0 0 0 0,1 0 0 0 0,-1 0 0 0 0,0 0 0 0 0,0 0-1 0 0,1 0 1 0 0,-1-2 0 0 0,-8-11-38 0 0,1-1-1 0 0,1-1 0 0 0,0 1 1 0 0,1-1-1 0 0,1 0 1 0 0,1 0-1 0 0,0-1 0 0 0,1 0 1 0 0,-2-28-1 0 0,4 21 98 0 0,1-1 1 0 0,1 1-1 0 0,1-1 0 0 0,1 1 0 0 0,1 0 1 0 0,8-25-1 0 0,-6 30 9 0 0,1 1 0 0 0,1 0-1 0 0,0 1 1 0 0,1 0 0 0 0,1 0 0 0 0,1 0 0 0 0,0 2 0 0 0,1-1 0 0 0,1 1 0 0 0,0 1-1 0 0,17-14 1 0 0,-18 18-102 0 0,1 0 0 0 0,0 1 0 0 0,0 1-1 0 0,0 0 1 0 0,1 1 0 0 0,1 0 0 0 0,-1 1-1 0 0,1 1 1 0 0,0 0 0 0 0,0 1-1 0 0,1 1 1 0 0,-1 0 0 0 0,1 1 0 0 0,17 1-1 0 0,19 1-2083 0 0,-19 0-4027 0 0,-13 0-5773 0 0</inkml:trace>
  <inkml:trace contextRef="#ctx0" brushRef="#br0" timeOffset="2204.61">4019 302 14339 0 0,'0'0'13644'0'0,"-6"28"-13228"0"0,2-8-341 0 0,-47 188 560 0 0,28-138-529 0 0,1-3-354 0 0,-14 76 0 0 0,36-143 199 0 0,0 0 0 0 0,0 0 0 0 0,0 1-1 0 0,0-1 1 0 0,0 0 0 0 0,0 0 0 0 0,0 1 0 0 0,0-1-1 0 0,0 0 1 0 0,0 1 0 0 0,0-1 0 0 0,0 0-1 0 0,0 0 1 0 0,0 1 0 0 0,0-1 0 0 0,0 0-1 0 0,0 0 1 0 0,0 1 0 0 0,0-1 0 0 0,0 0-1 0 0,0 0 1 0 0,0 0 0 0 0,-1 1 0 0 0,1-1-1 0 0,0 0 1 0 0,0 0 0 0 0,0 1 0 0 0,0-1-1 0 0,-1 0 1 0 0,1 0 0 0 0,0 0 0 0 0,0 0-1 0 0,0 1 1 0 0,-1-1 0 0 0,1 0 0 0 0,0 0-1 0 0,0 0 1 0 0,0 0 0 0 0,-1 0 0 0 0,1 0-1 0 0,0 0 1 0 0,0 0 0 0 0,-1 0 0 0 0,1 0-1 0 0,0 1 1 0 0,0-1 0 0 0,-1 0 0 0 0,1 0-1 0 0,0-1 1 0 0,-1 1 0 0 0,1 0 0 0 0,0 0 0 0 0,0 0-1 0 0,-1 0 1 0 0,-5-7-7314 0 0</inkml:trace>
  <inkml:trace contextRef="#ctx0" brushRef="#br0" timeOffset="2576.92">4044 1 9906 0 0,'0'0'19082'0'0,"-9"19"-18852"0"0,-2 5-165 0 0,-55 128 364 0 0,-8 45-126 0 0,-31 95-429 0 0,82-192-1358 0 0,21-78-3911 0 0,1-2-5028 0 0</inkml:trace>
  <inkml:trace contextRef="#ctx0" brushRef="#br0" timeOffset="2917">3547 1170 15387 0 0,'0'0'10913'0'0,"24"-7"-9552"0"0,-4 1-1086 0 0,10-2 88 0 0,0-1 0 0 0,-1-2 1 0 0,43-22-1 0 0,250-124 1429 0 0,-154 94-4063 0 0,6 17-9790 0 0,-151 41-667 0 0</inkml:trace>
  <inkml:trace contextRef="#ctx0" brushRef="#br0" timeOffset="4452.59">1364 3274 12219 0 0,'0'0'16134'0'0,"27"-14"-15973"0"0,85-47-66 0 0,-100 54-88 0 0,-1 0 0 0 0,0-1 0 0 0,0-1 0 0 0,0 0 1 0 0,-1 0-1 0 0,-1 0 0 0 0,0-2 0 0 0,0 1 0 0 0,-1-1 0 0 0,0 0 1 0 0,11-21-1 0 0,-2 4-44 0 0,-12 18 1 0 0,0 0-1 0 0,0-1 1 0 0,-1 1 0 0 0,-1-1-1 0 0,1 1 1 0 0,-2-1 0 0 0,0 0-1 0 0,0-1 1 0 0,-1 1 0 0 0,0 0-1 0 0,0 0 1 0 0,-3-14 0 0 0,2 17-21 0 0,-1-1 0 0 0,0 1 0 0 0,-1-1 0 0 0,0 1 0 0 0,0 0 0 0 0,-1 0 1 0 0,0 0-1 0 0,0 0 0 0 0,-1 0 0 0 0,0 1 0 0 0,0 0 0 0 0,-1 0 1 0 0,0 0-1 0 0,0 0 0 0 0,-1 1 0 0 0,-10-10 0 0 0,15 15 32 0 0,-1-1 0 0 0,1 1 0 0 0,-1 0 0 0 0,0 0 0 0 0,1 0 0 0 0,-1 0 0 0 0,0 0 0 0 0,0 0 0 0 0,0 1 0 0 0,0-1 0 0 0,1 1 0 0 0,-1-1 0 0 0,0 1 0 0 0,0 0-1 0 0,0-1 1 0 0,0 1 0 0 0,0 0 0 0 0,0 0 0 0 0,0 1 0 0 0,0-1 0 0 0,0 0 0 0 0,0 1 0 0 0,0-1 0 0 0,0 1 0 0 0,0 0 0 0 0,0-1 0 0 0,0 1 0 0 0,1 0 0 0 0,-1 0 0 0 0,0 0 0 0 0,1 0 0 0 0,-1 1 0 0 0,0-1 0 0 0,1 0 0 0 0,0 1 0 0 0,-1-1 0 0 0,1 1-1 0 0,0-1 1 0 0,0 1 0 0 0,0 0 0 0 0,0-1 0 0 0,0 1 0 0 0,-1 2 0 0 0,-3 6 10 0 0,0-1-1 0 0,1 1 0 0 0,0 0 1 0 0,0 0-1 0 0,1 1 0 0 0,1-1 1 0 0,-2 12-1 0 0,0 11 79 0 0,1 1 0 0 0,3 60 0 0 0,1-83-45 0 0,0 0 0 0 0,0 0-1 0 0,1 0 1 0 0,1-1 0 0 0,0 1-1 0 0,0 0 1 0 0,1-1 0 0 0,1 0-1 0 0,-1 0 1 0 0,2 0 0 0 0,-1-1-1 0 0,11 14 1 0 0,-14-20-16 0 0,1 0 0 0 0,-1-1 0 0 0,1 1 0 0 0,0 0 0 0 0,0-1 0 0 0,0 1 0 0 0,0-1 0 0 0,1 0 0 0 0,-1 0 0 0 0,1 0 0 0 0,-1-1-1 0 0,1 1 1 0 0,-1-1 0 0 0,1 0 0 0 0,0 0 0 0 0,0 0 0 0 0,0 0 0 0 0,0-1 0 0 0,4 1 0 0 0,-3-2 2 0 0,0 1 0 0 0,0-2-1 0 0,0 1 1 0 0,0 0 0 0 0,0-1 0 0 0,0 0-1 0 0,-1 0 1 0 0,1 0 0 0 0,-1-1 0 0 0,1 0-1 0 0,-1 1 1 0 0,8-8 0 0 0,2-4-45 0 0,0-1-1 0 0,-1 0 1 0 0,-1-1 0 0 0,0 0 0 0 0,-1-1 0 0 0,11-23 0 0 0,-3-2-314 0 0,18-55 0 0 0,3-9-169 0 0,-13 31 632 0 0,-17 112 55 0 0,-1 82 251 0 0,10 200-49 0 0,-20-313-338 0 0,2 18-103 0 0,3-20 30 0 0,2-14 64 0 0,3-13-71 0 0,-1-1 0 0 0,-2 0 0 0 0,5-25 1 0 0,0-5-96 0 0,-6 36 101 0 0,2-17 32 0 0,3 0-1 0 0,0 1 0 0 0,2 0 0 0 0,2 1 0 0 0,23-42 0 0 0,-37 73 24 0 0,1 1 0 0 0,-1 0-1 0 0,1 0 1 0 0,-1 0-1 0 0,1 0 1 0 0,0 0-1 0 0,-1 0 1 0 0,1 0 0 0 0,0 0-1 0 0,0 0 1 0 0,0 0-1 0 0,0 0 1 0 0,0 0-1 0 0,0 0 1 0 0,0 1-1 0 0,0-1 1 0 0,0 0 0 0 0,0 1-1 0 0,0-1 1 0 0,1 1-1 0 0,-1-1 1 0 0,0 1-1 0 0,0 0 1 0 0,1-1 0 0 0,-1 1-1 0 0,0 0 1 0 0,0 0-1 0 0,1 0 1 0 0,-1 0-1 0 0,0 0 1 0 0,1 0 0 0 0,-1 0-1 0 0,0 0 1 0 0,0 1-1 0 0,1-1 1 0 0,-1 1-1 0 0,1-1 1 0 0,1 3 10 0 0,0-1-1 0 0,0 1 1 0 0,-1-1-1 0 0,1 1 1 0 0,-1 0-1 0 0,0 0 1 0 0,0 0 0 0 0,0 0-1 0 0,0 1 1 0 0,0-1-1 0 0,-1 0 1 0 0,3 7 0 0 0,12 43 103 0 0,11 28-13 0 0,-25-74-150 0 0,1 0-1 0 0,1-1 1 0 0,-1 1 0 0 0,1-1-1 0 0,0 0 1 0 0,1 0-1 0 0,-1 0 1 0 0,9 7 0 0 0,-11-11-67 0 0,-1-1 1 0 0,1 0-1 0 0,0 0 1 0 0,0 0 0 0 0,0 0-1 0 0,0-1 1 0 0,0 1-1 0 0,0 0 1 0 0,0-1 0 0 0,0 1-1 0 0,0-1 1 0 0,0 0-1 0 0,0 0 1 0 0,0 0 0 0 0,4 0-1 0 0,15-7-6257 0 0,-13 0-5082 0 0</inkml:trace>
  <inkml:trace contextRef="#ctx0" brushRef="#br0" timeOffset="4812.02">2602 1970 10010 0 0,'0'0'5457'0'0,"-5"25"-3103"0"0,-3 11-1524 0 0,1-1 695 0 0,-7 71 0 0 0,-9 368 3479 0 0,20-158-10306 0 0,2-291-578 0 0,-1-10-5730 0 0</inkml:trace>
  <inkml:trace contextRef="#ctx0" brushRef="#br0" timeOffset="5172.93">2324 2638 14987 0 0,'0'0'9780'0'0,"27"3"-8623"0"0,-19-3-1077 0 0,200 13 1146 0 0,-173-14-1209 0 0,0-1 0 0 0,1-1 1 0 0,55-14-1 0 0,-77 14-328 0 0,0-1 1 0 0,-1 0-1 0 0,1-1 1 0 0,-1-1-1 0 0,0 0 1 0 0,-1-1-1 0 0,1 0 1 0 0,-1-1 0 0 0,-1 0-1 0 0,1-1 1 0 0,16-17-1 0 0,-24 21 93 0 0,-1 0 0 0 0,1 0-1 0 0,-1-1 1 0 0,0 1 0 0 0,0-1-1 0 0,-1 0 1 0 0,1 1 0 0 0,-1-1 0 0 0,-1-1-1 0 0,1 1 1 0 0,-1 0 0 0 0,0 0 0 0 0,-1 0-1 0 0,1-10 1 0 0,2 108 2279 0 0,0-39-1155 0 0,-6 92 0 0 0,2-128-1710 0 0,-4 32 2556 0 0,-3-29-4847 0 0,7-19 2635 0 0,1-1 0 0 0,0 1 1 0 0,-1 0-1 0 0,1-1 0 0 0,-1 1 0 0 0,0-1 0 0 0,1 1 0 0 0,-1-1 0 0 0,1 0 0 0 0,-1 1 0 0 0,0-1 0 0 0,1 0 0 0 0,-1 1 0 0 0,0-1 0 0 0,1 0 0 0 0,-1 1 0 0 0,0-1 0 0 0,0 0 1 0 0,1 0-1 0 0,-2 0 0 0 0</inkml:trace>
  <inkml:trace contextRef="#ctx0" brushRef="#br0" timeOffset="5173.93">2884 1993 20068 0 0,'0'0'5377'0'0,"151"-4"-5977"0"0,-113-8-288 0 0,0-5-856 0 0,4-4-1649 0 0,-14 4-3993 0 0,-12 3-4048 0 0</inkml:trace>
  <inkml:trace contextRef="#ctx0" brushRef="#br0" timeOffset="5571">3384 1697 11634 0 0,'0'0'6522'0'0,"-42"152"-3994"0"0,30-84-423 0 0,5 2-489 0 0,1 3-496 0 0,3 3-407 0 0,3 0-321 0 0,0-2-184 0 0,3-3-120 0 0,3-7-72 0 0,1-4-88 0 0,5-8-104 0 0,-2-7-208 0 0,-4-9-465 0 0,-3-7-1119 0 0,-3-10-2537 0 0,4-7-8786 0 0</inkml:trace>
  <inkml:trace contextRef="#ctx0" brushRef="#br0" timeOffset="5912.83">3168 2278 16572 0 0,'0'0'6037'0'0,"27"6"-5804"0"0,86 18-71 0 0,-105-22-155 0 0,0-1 0 0 0,0 0 1 0 0,0-1-1 0 0,0 0 0 0 0,0 0 1 0 0,0-1-1 0 0,0 0 0 0 0,0 0 1 0 0,0-1-1 0 0,0 0 0 0 0,0 0 0 0 0,-1-1 1 0 0,1 0-1 0 0,-1-1 0 0 0,0 1 1 0 0,0-1-1 0 0,0 0 0 0 0,-1-1 1 0 0,9-7-1 0 0,2 0-63 0 0,-10 8 55 0 0,0 0 0 0 0,-1-1 0 0 0,1 0 1 0 0,-1-1-1 0 0,0 1 0 0 0,0-1 0 0 0,-1 0 0 0 0,1-1 0 0 0,-1 1 0 0 0,-1-1 0 0 0,1 0 0 0 0,-1 0 0 0 0,-1-1 0 0 0,1 1 0 0 0,-1-1 0 0 0,-1 1 0 0 0,1-1 0 0 0,-1 0 1 0 0,2-15-1 0 0,-4 22 3 0 0,0 1 1 0 0,-1 0 0 0 0,1 0 0 0 0,0-1 0 0 0,0 1 0 0 0,0 0-1 0 0,0 0 1 0 0,0-1 0 0 0,-1 1 0 0 0,1 0 0 0 0,0 0 0 0 0,0-1-1 0 0,0 1 1 0 0,-1 0 0 0 0,1 0 0 0 0,0 0 0 0 0,0-1 0 0 0,-1 1 0 0 0,1 0-1 0 0,0 0 1 0 0,0 0 0 0 0,-1 0 0 0 0,1 0 0 0 0,0 0 0 0 0,-1 0-1 0 0,1 0 1 0 0,0-1 0 0 0,0 1 0 0 0,-1 0 0 0 0,1 0 0 0 0,0 0-1 0 0,-1 0 1 0 0,1 0 0 0 0,0 1 0 0 0,0-1 0 0 0,-1 0 0 0 0,1 0-1 0 0,0 0 1 0 0,-1 0 0 0 0,1 0 0 0 0,0 0 0 0 0,0 0 0 0 0,-1 1-1 0 0,1-1 1 0 0,0 0 0 0 0,0 0 0 0 0,-1 0 0 0 0,1 0 0 0 0,0 1-1 0 0,0-1 1 0 0,0 0 0 0 0,-1 0 0 0 0,1 1 0 0 0,0-1 0 0 0,0 0 0 0 0,0 0-1 0 0,0 1 1 0 0,0-1 0 0 0,0 0 0 0 0,-1 1 0 0 0,-14 15-68 0 0,8-5 74 0 0,1 1 0 0 0,1 1 0 0 0,0-1 0 0 0,0 1 1 0 0,1-1-1 0 0,1 1 0 0 0,0 0 0 0 0,1 1 0 0 0,0-1 0 0 0,1 0 1 0 0,1 0-1 0 0,0 1 0 0 0,1-1 0 0 0,0 0 0 0 0,1 1 1 0 0,0-1-1 0 0,7 18 0 0 0,-9-29-2 0 0,1 0 1 0 0,0-1 0 0 0,0 1-1 0 0,0 0 1 0 0,0-1-1 0 0,0 1 1 0 0,0 0-1 0 0,0-1 1 0 0,1 0-1 0 0,-1 1 1 0 0,0-1-1 0 0,1 0 1 0 0,-1 1-1 0 0,1-1 1 0 0,-1 0-1 0 0,1 0 1 0 0,0 0-1 0 0,0-1 1 0 0,-1 1-1 0 0,1 0 1 0 0,0-1-1 0 0,0 1 1 0 0,0-1-1 0 0,0 1 1 0 0,0-1-1 0 0,-1 0 1 0 0,1 0-1 0 0,0 0 1 0 0,0 0-1 0 0,0 0 1 0 0,0 0-1 0 0,0-1 1 0 0,0 1-1 0 0,0 0 1 0 0,-1-1-1 0 0,1 0 1 0 0,0 1-1 0 0,0-1 1 0 0,0 0-1 0 0,-1 0 1 0 0,3-1-1 0 0,2-2 16 0 0,0 0 0 0 0,1 0-1 0 0,-1-1 1 0 0,-1 1-1 0 0,1-1 1 0 0,-1 0 0 0 0,0-1-1 0 0,0 1 1 0 0,5-9-1 0 0,3-11-4 0 0,-1 0-1 0 0,14-41 0 0 0,-16 40 111 0 0,0 0-1 0 0,21-37 1 0 0,-15 47 232 0 0,-3 19 21 0 0,-10 0-310 0 0,0 0-1 0 0,0 1 0 0 0,-1 0 0 0 0,0 0 0 0 0,1 0 1 0 0,-1 0-1 0 0,2 7 0 0 0,12 32 240 0 0,-2 2 0 0 0,-2-1-1 0 0,-1 1 1 0 0,-3 1 0 0 0,-2 0-1 0 0,-1 0 1 0 0,-3 52 0 0 0,-3-44-298 0 0,-3 0 1 0 0,-3-1 0 0 0,-1 1 0 0 0,-3-2-1 0 0,-33 95 1 0 0,32-111-42 0 0,5-13-19 0 0,-1 0 0 0 0,-13 25-1 0 0,19-44 35 0 0,0 0-1 0 0,-1 0 1 0 0,1 0 0 0 0,-1 0-1 0 0,0 0 1 0 0,0-1 0 0 0,0 1-1 0 0,0-1 1 0 0,0 0 0 0 0,-1 0-1 0 0,0 0 1 0 0,1 0 0 0 0,-1-1-1 0 0,0 1 1 0 0,-1-1 0 0 0,1 0-1 0 0,-5 1 1 0 0,7-2 7 0 0,0-1 0 0 0,1 0 1 0 0,-1 0-1 0 0,0 0 0 0 0,0 0 1 0 0,0 0-1 0 0,0 0 0 0 0,1 0 0 0 0,-1-1 1 0 0,0 1-1 0 0,0-1 0 0 0,1 1 0 0 0,-1-1 1 0 0,0 0-1 0 0,1 1 0 0 0,-1-1 0 0 0,0 0 1 0 0,1 0-1 0 0,-1 0 0 0 0,1-1 1 0 0,0 1-1 0 0,-1 0 0 0 0,1 0 0 0 0,0-1 1 0 0,0 1-1 0 0,0-1 0 0 0,0 1 0 0 0,0-1 1 0 0,0 1-1 0 0,-1-4 0 0 0,-3-5-20 0 0,1 0-1 0 0,0 0 1 0 0,-4-21 0 0 0,5 20 8 0 0,-2-11 40 0 0,1-2 1 0 0,1 1-1 0 0,1 0 1 0 0,1 0-1 0 0,1-1 1 0 0,1 1 0 0 0,1 0-1 0 0,1-1 1 0 0,1 1-1 0 0,1 1 1 0 0,1-1-1 0 0,1 1 1 0 0,1 0 0 0 0,21-40-1 0 0,-13 32 0 0 0,2 1 1 0 0,1 0-1 0 0,2 1 0 0 0,0 2 0 0 0,2 0 1 0 0,0 1-1 0 0,2 1 0 0 0,1 2 0 0 0,45-32 1 0 0,-55 44-136 0 0,0 1 1 0 0,0 1-1 0 0,1 0 1 0 0,0 1 0 0 0,35-10-1 0 0,9 6-5663 0 0,-49 9-4152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2-07T22:42:45.227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94 1098 16532 0 0,'0'0'8779'0'0,"-11"34"-8443"0"0,-36 116 3 0 0,38-121-204 0 0,1 0 1 0 0,2 1-1 0 0,1 0 1 0 0,1 0-1 0 0,2 0 1 0 0,1 0-1 0 0,3 31 1 0 0,-2-56-116 0 0,0-1 0 0 0,0 0 0 0 0,0 0 0 0 0,1 0 0 0 0,0 0 0 0 0,0 0 0 0 0,0 0 0 0 0,0 0 0 0 0,1 0 0 0 0,-1 0 0 0 0,1 0 1 0 0,0-1-1 0 0,0 1 0 0 0,1 0 0 0 0,2 3 0 0 0,-2-5-2 0 0,-1 0 1 0 0,1 0-1 0 0,0 0 0 0 0,0-1 1 0 0,0 1-1 0 0,0-1 1 0 0,0 0-1 0 0,0 0 1 0 0,0 0-1 0 0,1 0 0 0 0,-1 0 1 0 0,0-1-1 0 0,1 1 1 0 0,-1-1-1 0 0,0 0 1 0 0,1 0-1 0 0,-1 0 0 0 0,0-1 1 0 0,6 0-1 0 0,8-3 60 0 0,0 0-1 0 0,0-1 0 0 0,0-1 0 0 0,-1 0 1 0 0,0-1-1 0 0,-1-1 0 0 0,24-16 0 0 0,102-81 315 0 0,-114 83-324 0 0,365-309 608 0 0,-5 4-217 0 0,-312 267-443 0 0,786-587-807 0 0,-843 634 88 0 0,0 2 0 0 0,1 0 0 0 0,0 1 1 0 0,1 0-1 0 0,41-12 0 0 0,-61 22 525 0 0,1 0-1 0 0,0 0 1 0 0,-1 0 0 0 0,1 0-1 0 0,0 0 1 0 0,-1 0-1 0 0,1 0 1 0 0,0 0 0 0 0,-1 0-1 0 0,1 0 1 0 0,0 0 0 0 0,-1 1-1 0 0,1-1 1 0 0,0 0-1 0 0,-1 0 1 0 0,1 1 0 0 0,0-1-1 0 0,-1 0 1 0 0,1 1 0 0 0,-1-1-1 0 0,1 1 1 0 0,-1-1-1 0 0,1 1 1 0 0,-1-1 0 0 0,1 1-1 0 0,-1-1 1 0 0,1 1 0 0 0,-1-1-1 0 0,0 1 1 0 0,1 0-1 0 0,-1-1 1 0 0,0 1 0 0 0,0 0-1 0 0,1-1 1 0 0,-1 1 0 0 0,0 0-1 0 0,0-1 1 0 0,0 1 0 0 0,0 0-1 0 0,0-1 1 0 0,0 1-1 0 0,0 0 1 0 0,0 0 0 0 0,0-1-1 0 0,0 2 1 0 0,-5 32-9889 0 0,2-22 3359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2-07T22:42:51.77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53 1436 8234 0 0,'0'0'16319'0'0,"26"-9"-16004"0"0,85-31-112 0 0,-108 39-194 0 0,1-1 0 0 0,-1 1 0 0 0,0-1 0 0 0,1 0 0 0 0,-1 0 0 0 0,0 0 0 0 0,0 0 1 0 0,0-1-1 0 0,-1 1 0 0 0,1-1 0 0 0,-1 0 0 0 0,1 0 0 0 0,-1 1 0 0 0,0-2 0 0 0,0 1 1 0 0,0 0-1 0 0,2-6 0 0 0,4-5 21 0 0,0 0-22 0 0,-1 0-1 0 0,0 0 1 0 0,-1-1-1 0 0,0 0 1 0 0,-2-1-1 0 0,1 1 1 0 0,-2-1-1 0 0,3-29 1 0 0,-5 37-20 0 0,-1 0 0 0 0,0 0 0 0 0,-1 0 0 0 0,0 1 0 0 0,0-1 0 0 0,0 0 0 0 0,-1 0 0 0 0,-5-13 0 0 0,5 17-2 0 0,0 0 0 0 0,-1 0 1 0 0,1 0-1 0 0,-1 0 0 0 0,1 1 0 0 0,-1-1 1 0 0,0 1-1 0 0,0-1 0 0 0,-1 1 1 0 0,1 0-1 0 0,-1 1 0 0 0,1-1 1 0 0,-1 1-1 0 0,0-1 0 0 0,0 1 1 0 0,-6-2-1 0 0,7 3-5 0 0,-1 0-1 0 0,1 1 1 0 0,0-1-1 0 0,-1 1 1 0 0,1 0-1 0 0,-1 0 1 0 0,1 0 0 0 0,-1 1-1 0 0,1-1 1 0 0,0 1-1 0 0,-1 0 1 0 0,1 0-1 0 0,0 0 1 0 0,-1 0 0 0 0,1 0-1 0 0,0 1 1 0 0,0 0-1 0 0,0-1 1 0 0,0 1-1 0 0,1 0 1 0 0,-1 0-1 0 0,0 1 1 0 0,1-1 0 0 0,-1 1-1 0 0,1-1 1 0 0,0 1-1 0 0,-3 3 1 0 0,-4 6 20 0 0,0 1 1 0 0,1 0 0 0 0,0 0-1 0 0,-11 26 1 0 0,10-17 62 0 0,2 2 1 0 0,1-1-1 0 0,0 1 1 0 0,2 0-1 0 0,1 0 0 0 0,1 0 1 0 0,0 1-1 0 0,2-1 1 0 0,4 26-1 0 0,-4-45-38 0 0,0 0-1 0 0,1 0 1 0 0,-1 1-1 0 0,1-1 0 0 0,1 0 1 0 0,-1 0-1 0 0,1 0 1 0 0,-1 0-1 0 0,2-1 1 0 0,-1 1-1 0 0,0 0 1 0 0,1-1-1 0 0,0 0 1 0 0,0 0-1 0 0,0 1 1 0 0,1-2-1 0 0,-1 1 1 0 0,1 0-1 0 0,0-1 1 0 0,0 1-1 0 0,0-1 1 0 0,0 0-1 0 0,1-1 1 0 0,-1 1-1 0 0,1-1 1 0 0,0 0-1 0 0,0 0 1 0 0,0 0-1 0 0,0-1 1 0 0,0 0-1 0 0,0 1 1 0 0,7-1-1 0 0,0 0 24 0 0,1-1 0 0 0,-1 0 0 0 0,0-1 0 0 0,0-1 0 0 0,1 1 0 0 0,-1-2 0 0 0,-1 0 0 0 0,1 0 0 0 0,0-1 0 0 0,-1-1 0 0 0,1 0 0 0 0,19-12 0 0 0,-8 1-33 0 0,-1-1 1 0 0,-1-1-1 0 0,-1-1 1 0 0,0 0 0 0 0,-1-2-1 0 0,-1 0 1 0 0,16-25-1 0 0,7-19 21 0 0,44-92-1 0 0,-83 153-32 0 0,10-18 32 0 0,-7 21-54 0 0,-3 13-61 0 0,-12 175 129 0 0,2 54 21 0 0,18-188-70 0 0,-9-51-3 0 0,0 1 1 0 0,-1-1-1 0 0,1 0 1 0 0,0 0-1 0 0,0 0 0 0 0,1 1 1 0 0,-1-1-1 0 0,0 0 1 0 0,1 0-1 0 0,-1-1 1 0 0,1 1-1 0 0,0 0 0 0 0,0 0 1 0 0,-1-1-1 0 0,1 1 1 0 0,0-1-1 0 0,0 0 1 0 0,0 1-1 0 0,3 0 0 0 0,-3-2 5 0 0,-1 0-1 0 0,0 0 0 0 0,0-1 0 0 0,0 1 0 0 0,0 0 0 0 0,0-1 0 0 0,0 1 0 0 0,0-1 0 0 0,0 1 0 0 0,0-1 1 0 0,0 0-1 0 0,-1 1 0 0 0,1-1 0 0 0,0 0 0 0 0,0 1 0 0 0,0-1 0 0 0,-1 0 0 0 0,1 0 0 0 0,0 0 0 0 0,-1 0 1 0 0,1 0-1 0 0,-1 0 0 0 0,1 0 0 0 0,-1 0 0 0 0,0 0 0 0 0,1 0 0 0 0,-1 0 0 0 0,1-2 0 0 0,9-32 15 0 0,8-204 15 0 0,-17 178 26 0 0,3-1 0 0 0,2 1 1 0 0,16-65-1 0 0,-20 120-31 0 0,0 0 1 0 0,0 0-1 0 0,1 0 0 0 0,-1 0 1 0 0,1 1-1 0 0,1-1 1 0 0,-1 1-1 0 0,1-1 0 0 0,7-7 1 0 0,-10 12-25 0 0,1-1 1 0 0,-1 1 0 0 0,0 0 0 0 0,1 0 0 0 0,-1 0 0 0 0,1 0-1 0 0,-1 0 1 0 0,1 1 0 0 0,-1-1 0 0 0,1 0 0 0 0,-1 1 0 0 0,1-1-1 0 0,0 1 1 0 0,-1-1 0 0 0,1 1 0 0 0,0 0 0 0 0,0 0 0 0 0,-1 0-1 0 0,1 0 1 0 0,0 0 0 0 0,-1 0 0 0 0,1 0 0 0 0,0 0 0 0 0,-1 1-1 0 0,1-1 1 0 0,0 1 0 0 0,-1-1 0 0 0,1 1 0 0 0,0 0 0 0 0,-1 0 0 0 0,1 0-1 0 0,-1-1 1 0 0,0 1 0 0 0,1 1 0 0 0,-1-1 0 0 0,0 0 0 0 0,1 0-1 0 0,-1 0 1 0 0,0 1 0 0 0,1 1 0 0 0,52 67-196 0 0,-38-47-472 0 0,1-1-1 0 0,19 20 0 0 0,-29-35-1111 0 0,-1-1 0 0 0,1-1 0 0 0,1 1-1 0 0,-1-1 1 0 0,16 8 0 0 0,-15-9-7994 0 0</inkml:trace>
  <inkml:trace contextRef="#ctx0" brushRef="#br0" timeOffset="356.57">1342 1252 3673 0 0,'0'0'6644'0'0,"-4"26"-3864"0"0,-23 205 3815 0 0,24-207-5793 0 0,2-18-622 0 0,0 0 0 0 0,0-1-1 0 0,0 1 1 0 0,1 0 0 0 0,0 0 0 0 0,0 0-1 0 0,1 0 1 0 0,-1-1 0 0 0,3 7-1 0 0,2-65 2711 0 0,-7-87-2702 0 0,-1 32-42 0 0,12-112-1 0 0,-7 208-81 0 0,0 1-1 0 0,0 0 1 0 0,1 0-1 0 0,1 0 1 0 0,0 1-1 0 0,0-1 1 0 0,8-13-1 0 0,-11 22-53 0 0,0 0-1 0 0,0 0 1 0 0,1 0 0 0 0,-1 0-1 0 0,0 0 1 0 0,1 0-1 0 0,-1 0 1 0 0,1 1-1 0 0,-1-1 1 0 0,1 0-1 0 0,0 1 1 0 0,0-1 0 0 0,0 1-1 0 0,0 0 1 0 0,0 0-1 0 0,0 0 1 0 0,0 0-1 0 0,0 0 1 0 0,0 0-1 0 0,0 0 1 0 0,1 1 0 0 0,-1-1-1 0 0,0 1 1 0 0,1 0-1 0 0,-1-1 1 0 0,0 1-1 0 0,1 0 1 0 0,-1 0-1 0 0,0 1 1 0 0,1-1 0 0 0,-1 0-1 0 0,0 1 1 0 0,0-1-1 0 0,1 1 1 0 0,-1 0-1 0 0,0 0 1 0 0,0 0-1 0 0,0 0 1 0 0,0 0 0 0 0,0 0-1 0 0,3 3 1 0 0,13 11-213 0 0,0 1 0 0 0,18 21 0 0 0,-21-20-1947 0 0,2-1-1 0 0,25 20 1 0 0,-29-27-3372 0 0,-6-2-5513 0 0</inkml:trace>
  <inkml:trace contextRef="#ctx0" brushRef="#br0" timeOffset="824.57">1782 1076 5961 0 0,'0'0'14226'0'0,"-14"29"-12546"0"0,-41 92-347 0 0,51-113-1152 0 0,1 0 0 0 0,-1 0 0 0 0,2 0 0 0 0,-1 1 0 0 0,1-1 0 0 0,1 1 0 0 0,0-1 0 0 0,0 1 0 0 0,0-1 0 0 0,2 17 0 0 0,0 0 147 0 0,-1-12-180 0 0,1-1-1 0 0,1 1 1 0 0,0-1 0 0 0,0 1 0 0 0,1-1 0 0 0,6 17-1 0 0,-8-26-119 0 0,0 1-1 0 0,1-1 0 0 0,-1 0 0 0 0,0 0 1 0 0,1 0-1 0 0,0 0 0 0 0,0 0 0 0 0,0-1 1 0 0,0 1-1 0 0,0 0 0 0 0,0-1 0 0 0,1 0 0 0 0,-1 1 1 0 0,1-1-1 0 0,-1 0 0 0 0,1 0 0 0 0,0 0 1 0 0,0-1-1 0 0,0 1 0 0 0,0-1 0 0 0,0 0 1 0 0,1 1-1 0 0,-1-1 0 0 0,0-1 0 0 0,0 1 0 0 0,1 0 1 0 0,-1-1-1 0 0,4 0 0 0 0,-4 0-3 0 0,0-1 0 0 0,0 0 1 0 0,0 0-1 0 0,0 0 0 0 0,0 0 0 0 0,-1-1 0 0 0,1 1 0 0 0,0-1 0 0 0,-1 0 1 0 0,1 0-1 0 0,-1 0 0 0 0,0 0 0 0 0,0 0 0 0 0,1 0 0 0 0,-2-1 0 0 0,1 1 1 0 0,0-1-1 0 0,0 1 0 0 0,-1-1 0 0 0,1 0 0 0 0,1-3 0 0 0,2-5 10 0 0,0 0 0 0 0,-1-1 0 0 0,5-23 0 0 0,-5 14-39 0 0,-1-1-1 0 0,-1 0 1 0 0,-1 0-1 0 0,-1 0 1 0 0,-3-24 0 0 0,-22-109-62 0 0,24 149 67 0 0,-2-7 12 0 0,0 1-1 0 0,-1-1 0 0 0,-8-18 1 0 0,11 28-17 0 0,0 1 1 0 0,0-1 0 0 0,0 1-1 0 0,0 0 1 0 0,-1-1-1 0 0,1 1 1 0 0,-1 0 0 0 0,0 0-1 0 0,1-1 1 0 0,-1 1-1 0 0,0 1 1 0 0,0-1 0 0 0,0 0-1 0 0,-1 0 1 0 0,1 1-1 0 0,0-1 1 0 0,-1 1 0 0 0,1 0-1 0 0,-1 0 1 0 0,1 0-1 0 0,-1 0 1 0 0,1 0 0 0 0,-4 0-1 0 0,6 1-18 0 0,0 1 0 0 0,-1-1 0 0 0,1 0-1 0 0,0 1 1 0 0,0-1 0 0 0,-1 1 0 0 0,1-1 0 0 0,0 1-1 0 0,0-1 1 0 0,0 1 0 0 0,0-1 0 0 0,0 1 0 0 0,-1-1-1 0 0,1 1 1 0 0,0-1 0 0 0,0 1 0 0 0,0-1 0 0 0,0 1-1 0 0,0-1 1 0 0,1 1 0 0 0,-1-1 0 0 0,0 1 0 0 0,0-1-1 0 0,0 1 1 0 0,0-1 0 0 0,1 0 0 0 0,-1 1 0 0 0,0-1-1 0 0,0 1 1 0 0,1-1 0 0 0,-1 1 0 0 0,1 0 0 0 0,7 16-283 0 0,-3-12 11 0 0,1 1 0 0 0,0-1 0 0 0,0 0-1 0 0,0 0 1 0 0,0 0 0 0 0,1-1 0 0 0,0 0-1 0 0,0-1 1 0 0,0 1 0 0 0,0-1 0 0 0,1-1-1 0 0,-1 1 1 0 0,1-1 0 0 0,0 0 0 0 0,15 1-1 0 0,12-1-1090 0 0,0-1-1 0 0,49-4 0 0 0,-15 0 741 0 0,-60 3 671 0 0,-1 1-1 0 0,1 0 0 0 0,-1 0 1 0 0,1 1-1 0 0,-1 0 0 0 0,0 1 1 0 0,0-1-1 0 0,0 1 0 0 0,0 1 1 0 0,0 0-1 0 0,-1 0 0 0 0,12 8 1 0 0,-9-4 192 0 0,0 1 1 0 0,0 0 0 0 0,-1 0 0 0 0,0 1 0 0 0,-1 0 0 0 0,0 1 0 0 0,12 20 0 0 0,-12-15 73 0 0,-1-1 1 0 0,0 1 0 0 0,-1 0 0 0 0,0 1 0 0 0,-1-1 0 0 0,-1 1 0 0 0,-1 0-1 0 0,0 0 1 0 0,-2 1 0 0 0,0-1 0 0 0,0 0 0 0 0,-5 34 0 0 0,3-46-201 0 0,0 0 0 0 0,-1-1 0 0 0,0 1 0 0 0,0-1 1 0 0,0 1-1 0 0,0-1 0 0 0,-1 0 0 0 0,0 1 0 0 0,0-1 1 0 0,0-1-1 0 0,0 1 0 0 0,-1 0 0 0 0,1-1 1 0 0,-1 0-1 0 0,0 1 0 0 0,0-2 0 0 0,0 1 0 0 0,-5 2 1 0 0,7-3-62 0 0,0-1 0 0 0,-1 0 1 0 0,1 0-1 0 0,-1 0 0 0 0,0 0 1 0 0,1 0-1 0 0,-1-1 1 0 0,0 1-1 0 0,1-1 0 0 0,-1 0 1 0 0,0 0-1 0 0,0 0 1 0 0,1 0-1 0 0,-1 0 0 0 0,0 0 1 0 0,0-1-1 0 0,1 1 0 0 0,-1-1 1 0 0,0 0-1 0 0,1 0 1 0 0,-1 0-1 0 0,1 0 0 0 0,-1 0 1 0 0,1-1-1 0 0,0 1 1 0 0,-1-1-1 0 0,1 1 0 0 0,0-1 1 0 0,0 0-1 0 0,0 0 0 0 0,0 0 1 0 0,0 0-1 0 0,-1-3 1 0 0,-4-6-42 0 0,1 0 0 0 0,1 0 1 0 0,0-1-1 0 0,1 0 0 0 0,0 1 1 0 0,0-2-1 0 0,2 1 1 0 0,-1 0-1 0 0,0-19 0 0 0,1-4-71 0 0,1 1 0 0 0,4-43 0 0 0,-1 60 46 0 0,0 1-1 0 0,2 0 0 0 0,-1-1 1 0 0,2 1-1 0 0,0 1 0 0 0,1-1 0 0 0,0 1 1 0 0,1 0-1 0 0,1 1 0 0 0,1-1 0 0 0,0 1 1 0 0,0 1-1 0 0,2 0 0 0 0,-1 0 0 0 0,2 1 1 0 0,0 1-1 0 0,0 0 0 0 0,1 0 1 0 0,0 1-1 0 0,1 1 0 0 0,0 0 0 0 0,0 1 1 0 0,1 1-1 0 0,0 0 0 0 0,0 1 0 0 0,1 0 1 0 0,0 1-1 0 0,0 1 0 0 0,0 1 1 0 0,0 0-1 0 0,1 1 0 0 0,-1 1 0 0 0,1 0 1 0 0,17 3-1 0 0,-24-1-386 0 0,0 1 0 0 0,0 0 0 0 0,0 1 1 0 0,0 0-1 0 0,10 6 0 0 0,7 3-3701 0 0,-9-3-882 0 0,1-2-6367 0 0</inkml:trace>
  <inkml:trace contextRef="#ctx0" brushRef="#br0" timeOffset="1373.96">3125 1082 8210 0 0,'0'0'16445'0'0,"2"25"-15571"0"0,6 75-207 0 0,-7-98-636 0 0,-1 1 0 0 0,1-1 0 0 0,0 0-1 0 0,0 0 1 0 0,1 0 0 0 0,-1 0 0 0 0,0 0 0 0 0,1 0-1 0 0,-1 0 1 0 0,1 0 0 0 0,-1-1 0 0 0,1 1 0 0 0,0 0-1 0 0,0-1 1 0 0,0 0 0 0 0,0 1 0 0 0,0-1 0 0 0,0 0 0 0 0,0 0-1 0 0,0 0 1 0 0,0 0 0 0 0,1 0 0 0 0,-1-1 0 0 0,0 1-1 0 0,1-1 1 0 0,-1 1 0 0 0,0-1 0 0 0,1 0 0 0 0,-1 0-1 0 0,1 0 1 0 0,-1 0 0 0 0,0-1 0 0 0,1 1 0 0 0,3-1-1 0 0,5 0 90 0 0,2 1-79 0 0,1-1-1 0 0,0-1 1 0 0,0 0 0 0 0,-1 0 0 0 0,1-2 0 0 0,-1 1-1 0 0,0-2 1 0 0,0 0 0 0 0,0-1 0 0 0,-1 0 0 0 0,0 0-1 0 0,0-2 1 0 0,-1 1 0 0 0,1-1 0 0 0,11-12 0 0 0,-14 12-72 0 0,0-1 0 0 0,-1 0 0 0 0,1 0 0 0 0,-2-1 1 0 0,0 0-1 0 0,0 0 0 0 0,0-1 0 0 0,-2 0 1 0 0,1 0-1 0 0,-1 0 0 0 0,-1-1 0 0 0,0 0 0 0 0,-1 0 1 0 0,0 0-1 0 0,0 0 0 0 0,-2 0 0 0 0,1-13 1 0 0,-1 8-51 0 0,-1 1-1 0 0,0-1-1 0 0,-1 0 1 0 0,-5-23 0 0 0,6 36 62 0 0,-1 1 1 0 0,0-1-1 0 0,0 1 1 0 0,0-1-1 0 0,0 1 1 0 0,-1 0-1 0 0,0 0 1 0 0,1 0-1 0 0,-1-1 1 0 0,0 1-1 0 0,-1 1 1 0 0,1-1-1 0 0,0 0 1 0 0,-1 1-1 0 0,1-1 1 0 0,-1 1-1 0 0,0 0 1 0 0,0-1-1 0 0,0 1 1 0 0,0 1-1 0 0,-6-4 1 0 0,7 5 8 0 0,0-1 0 0 0,-1 0 0 0 0,1 1 0 0 0,0-1 1 0 0,0 1-1 0 0,-1 0 0 0 0,1 0 0 0 0,0 0 0 0 0,-1 0 1 0 0,1 0-1 0 0,0 0 0 0 0,0 1 0 0 0,-1-1 0 0 0,1 1 1 0 0,0 0-1 0 0,0-1 0 0 0,0 1 0 0 0,-1 0 0 0 0,1 0 0 0 0,-2 2 1 0 0,0 0 6 0 0,0 0 1 0 0,0 1-1 0 0,0 0 0 0 0,1-1 1 0 0,0 1-1 0 0,-1 0 1 0 0,1 0-1 0 0,-4 9 1 0 0,1-2 24 0 0,1 0 1 0 0,1 0 0 0 0,0 1 0 0 0,0-1 0 0 0,1 1 0 0 0,1 0 0 0 0,-2 15 0 0 0,3-11 47 0 0,1-1 0 0 0,1 1 0 0 0,1 0 1 0 0,0-1-1 0 0,1 1 0 0 0,0-1 0 0 0,1 0 1 0 0,1 0-1 0 0,0 0 0 0 0,10 17 0 0 0,-9-22-28 0 0,0 1 0 0 0,0-2-1 0 0,2 1 1 0 0,-1-1 0 0 0,1 0 0 0 0,0 0-1 0 0,1-1 1 0 0,0 0 0 0 0,0-1-1 0 0,1 0 1 0 0,0 0 0 0 0,0-1 0 0 0,0 0-1 0 0,15 5 1 0 0,-10-5-25 0 0,1-2 0 0 0,-1 1 0 0 0,1-2 0 0 0,0 0 0 0 0,0-1 0 0 0,23 0 1 0 0,-30-2-208 0 0,1 0 0 0 0,0-1 1 0 0,0 0-1 0 0,-1 0 0 0 0,1-1 1 0 0,-1 0-1 0 0,1-1 0 0 0,-1 0 1 0 0,0-1-1 0 0,0 0 0 0 0,14-8 1 0 0,0-10-3300 0 0,-14 6-3560 0 0,-7 7-4440 0 0</inkml:trace>
  <inkml:trace contextRef="#ctx0" brushRef="#br0" timeOffset="1733.59">3825 913 6409 0 0,'0'0'18116'0'0,"22"26"-17198"0"0,109 122 87 0 0,-98-116-725 0 0,54 42 0 0 0,-23-21-1320 0 0,-56-45-1295 0 0</inkml:trace>
  <inkml:trace contextRef="#ctx0" brushRef="#br0" timeOffset="2088.59">4167 910 8450 0 0,'0'0'14488'0'0,"-18"24"-13814"0"0,-60 79-142 0 0,59-75-256 0 0,0 1 1 0 0,2 1-1 0 0,-24 55 1 0 0,6-10-131 0 0,22-49-114 0 0,-16 52 0 0 0,15-33-5769 0 0,10-32 2368 0 0</inkml:trace>
  <inkml:trace contextRef="#ctx0" brushRef="#br0" timeOffset="2444.53">4609 890 12419 0 0,'0'0'9432'0'0,"-9"25"-8049"0"0,-1 3-1031 0 0,-46 137 1513 0 0,55-159-1836 0 0,-38 115 839 0 0,34-107-1149 0 0,-1 0-1 0 0,-1 0 0 0 0,0 0 1 0 0,-1-1-1 0 0,-1-1 1 0 0,-11 15-1 0 0,9-17-1641 0 0,3-4-4094 0 0</inkml:trace>
  <inkml:trace contextRef="#ctx0" brushRef="#br0" timeOffset="2445.53">4480 602 16011 0 0,'0'0'5274'0'0,"25"153"-6803"0"0,0-144 161 0 0,1-4-1433 0 0,-7-1-2008 0 0,-7-3-5969 0 0</inkml:trace>
  <inkml:trace contextRef="#ctx0" brushRef="#br0" timeOffset="2800.94">4881 755 1704 0 0,'0'0'19116'0'0,"-16"26"-17541"0"0,-9 14-1009 0 0,-72 104 2040 0 0,74-115-1869 0 0,14-18-566 0 0,0 0 1 0 0,0 0-1 0 0,1 1 1 0 0,1 0 0 0 0,0 0-1 0 0,-10 26 1 0 0,17-38-177 0 0,0 0 0 0 0,0 0 0 0 0,0 1 0 0 0,0-1 1 0 0,0 0-1 0 0,0 0 0 0 0,0 0 0 0 0,0 1 0 0 0,0-1 1 0 0,-1 0-1 0 0,1 0 0 0 0,1 1 0 0 0,-1-1 0 0 0,0 0 1 0 0,0 0-1 0 0,0 1 0 0 0,0-1 0 0 0,0 0 0 0 0,0 0 1 0 0,0 0-1 0 0,0 1 0 0 0,0-1 0 0 0,0 0 0 0 0,0 0 1 0 0,1 1-1 0 0,-1-1 0 0 0,0 0 0 0 0,0 0 0 0 0,0 0 1 0 0,0 0-1 0 0,0 1 0 0 0,1-1 0 0 0,-1 0 0 0 0,0 0 1 0 0,0 0-1 0 0,0 0 0 0 0,1 0 0 0 0,-1 0 0 0 0,0 0 1 0 0,0 1-1 0 0,1-1 0 0 0,-1 0 0 0 0,0 0 0 0 0,0 0 1 0 0,0 0-1 0 0,1 0 0 0 0,-1 0 0 0 0,0 0 0 0 0,1 0 1 0 0,18-5-57 0 0,16-13 51 0 0,2-6-59 0 0,98-56-701 0 0,-121 73 698 0 0,-1 1-1 0 0,1 0 1 0 0,1 2-1 0 0,-1-1 1 0 0,1 2-1 0 0,-1 0 1 0 0,1 1-1 0 0,19-1 1 0 0,-31 3 69 0 0,0 0 0 0 0,1 0 0 0 0,-1 1 0 0 0,0-1 0 0 0,0 1 0 0 0,0 0 1 0 0,0 0-1 0 0,0 0 0 0 0,0 0 0 0 0,0 1 0 0 0,0-1 0 0 0,0 1 0 0 0,-1 0 0 0 0,1 0 0 0 0,-1 0 0 0 0,1 0 0 0 0,-1 0 1 0 0,3 3-1 0 0,-1 0 22 0 0,0 1 1 0 0,-1-1 0 0 0,1 1 0 0 0,-1 0 0 0 0,0 0-1 0 0,-1 0 1 0 0,1 0 0 0 0,1 11 0 0 0,-1-5 57 0 0,0-1 0 0 0,-2 2 0 0 0,0-1 1 0 0,0 0-1 0 0,-1 0 0 0 0,0 0 0 0 0,-1 0 0 0 0,-1 0 1 0 0,-4 19-1 0 0,-2-10 15 0 0,-2 1 1 0 0,0-1 0 0 0,-2-1 0 0 0,0 0-1 0 0,-1 0 1 0 0,-2-1 0 0 0,1-1 0 0 0,-2 0-1 0 0,0-2 1 0 0,-34 27 0 0 0,9-20-252 0 0,40-23 84 0 0,0 1 0 0 0,0 0 1 0 0,0-1-1 0 0,-1 0 0 0 0,1 1 1 0 0,0-1-1 0 0,0 0 0 0 0,0 1 1 0 0,0-1-1 0 0,0 0 0 0 0,-1 0 1 0 0,1 0-1 0 0,0 0 0 0 0,0 0 1 0 0,0 0-1 0 0,-1 0 0 0 0,1-1 1 0 0,0 1-1 0 0,0 0 0 0 0,0-1 1 0 0,0 1-1 0 0,0 0 0 0 0,0-1 1 0 0,-1 0-1 0 0,1 1 0 0 0,0-1 1 0 0,1 0-1 0 0,-1 1 0 0 0,0-1 1 0 0,0 0-1 0 0,0 0 0 0 0,0 0 1 0 0,0 0-1 0 0,0-1 0 0 0,-7-18-3962 0 0,4 6-2073 0 0,0-1-5979 0 0</inkml:trace>
  <inkml:trace contextRef="#ctx0" brushRef="#br0" timeOffset="3173.26">5439 201 10226 0 0,'0'0'8111'0'0,"-4"25"-4997"0"0,-3 8-2285 0 0,-26 161 3298 0 0,5 191-2212 0 0,24-336-1700 0 0,-15 79 0 0 0,-6-43-2382 0 0,18-66-1020 0 0,-1-1 1 0 0,-15 24-1 0 0,14-29-8773 0 0</inkml:trace>
  <inkml:trace contextRef="#ctx0" brushRef="#br0" timeOffset="3174.26">5069 811 17052 0 0,'0'0'8657'0'0,"168"8"-8488"0"0,-133-8-129 0 0,-1 0-120 0 0,-2 0-177 0 0,0 0-303 0 0,-4 0-416 0 0,4-3-920 0 0,-4 1-1641 0 0,-6-3-4417 0 0,-9 3-2704 0 0</inkml:trace>
  <inkml:trace contextRef="#ctx0" brushRef="#br0" timeOffset="3511.68">5960 723 12115 0 0,'0'0'14977'0'0,"-24"-9"-14647"0"0,-80-30-94 0 0,101 38-222 0 0,-1-1 0 0 0,0 1 0 0 0,0 1 1 0 0,1-1-1 0 0,-1 0 0 0 0,0 1 0 0 0,0 0 0 0 0,0 0 1 0 0,0 0-1 0 0,0 0 0 0 0,1 1 0 0 0,-1-1 0 0 0,0 1 1 0 0,0 0-1 0 0,0 0 0 0 0,1 0 0 0 0,-1 1 0 0 0,1-1 1 0 0,-1 1-1 0 0,1 0 0 0 0,-1 0 0 0 0,1 0 0 0 0,0 1 0 0 0,0-1 1 0 0,0 1-1 0 0,1 0 0 0 0,-1-1 0 0 0,0 1 0 0 0,1 0 1 0 0,-4 6-1 0 0,1-2-7 0 0,3-5-9 0 0,1 0 1 0 0,0 0 0 0 0,-1 1-1 0 0,1-1 1 0 0,0 1 0 0 0,1-1-1 0 0,-1 1 1 0 0,0-1 0 0 0,1 1-1 0 0,-1 0 1 0 0,1-1 0 0 0,0 1-1 0 0,0 0 1 0 0,0-1 0 0 0,0 1 0 0 0,0 0-1 0 0,1-1 1 0 0,-1 1 0 0 0,1 0-1 0 0,0-1 1 0 0,0 1 0 0 0,0-1-1 0 0,0 1 1 0 0,0-1 0 0 0,0 0-1 0 0,0 1 1 0 0,1-1 0 0 0,0 0-1 0 0,-1 0 1 0 0,5 4 0 0 0,2 4-8 0 0,1-1 0 0 0,0 1 1 0 0,1-2-1 0 0,21 16 1 0 0,117 59 22 0 0,4 3-147 0 0,-151-86 124 0 0,0 1 1 0 0,0-1-1 0 0,0 1 0 0 0,0 0 1 0 0,0-1-1 0 0,0 1 0 0 0,0 0 1 0 0,0-1-1 0 0,0 1 0 0 0,-1 0 1 0 0,1 0-1 0 0,0 0 0 0 0,-1 0 1 0 0,1 0-1 0 0,0 0 0 0 0,-1 0 1 0 0,1 0-1 0 0,-1 0 0 0 0,0 0 1 0 0,1 0-1 0 0,-1 0 0 0 0,0 0 1 0 0,0 0-1 0 0,0 1 0 0 0,1 1 1 0 0,-2-2 3 0 0,0 1 0 0 0,1-1-1 0 0,-1 0 1 0 0,0 1 0 0 0,0-1 0 0 0,0 0 0 0 0,0 0 0 0 0,0 0-1 0 0,0 0 1 0 0,0 0 0 0 0,-1 0 0 0 0,1 0 0 0 0,0 0 0 0 0,-1 0-1 0 0,1 0 1 0 0,-3 0 0 0 0,-10 5 2 0 0,-1 0-1 0 0,0-1 1 0 0,-17 2 0 0 0,19-3-12 0 0,-274 54 677 0 0,156-35-4046 0 0,3 5-10159 0 0,116-26 2247 0 0</inkml:trace>
  <inkml:trace contextRef="#ctx0" brushRef="#br0" timeOffset="3881.56">7345 197 4649 0 0,'0'0'10448'0'0,"1"-26"-8109"0"0,5-120 1576 0 0,-6 146-3827 0 0,0-1 1 0 0,0 0-1 0 0,0 0 0 0 0,1 0 0 0 0,-1 1 0 0 0,0-1 1 0 0,0 0-1 0 0,0 0 0 0 0,0 0 0 0 0,-1 1 0 0 0,1-1 1 0 0,0 0-1 0 0,0 0 0 0 0,0 0 0 0 0,-1 1 0 0 0,1-1 1 0 0,0 0-1 0 0,-1 0 0 0 0,1 1 0 0 0,-1-1 0 0 0,1 0 1 0 0,0 1-1 0 0,-1-1 0 0 0,0 0 0 0 0,1 1 0 0 0,-1-1 1 0 0,1 1-1 0 0,-1-1 0 0 0,0 1 0 0 0,1-1 0 0 0,-1 1 1 0 0,0-1-1 0 0,0 1 0 0 0,1 0 0 0 0,-1-1 0 0 0,0 1 1 0 0,0 0-1 0 0,0 0 0 0 0,1 0 0 0 0,-1 0 0 0 0,0-1 0 0 0,0 1 1 0 0,0 0-1 0 0,1 0 0 0 0,-1 1 0 0 0,0-1 0 0 0,0 0 1 0 0,0 0-1 0 0,1 0 0 0 0,-1 0 0 0 0,0 1 0 0 0,0-1 1 0 0,0 0-1 0 0,1 1 0 0 0,-1-1 0 0 0,0 1 0 0 0,-3 1-65 0 0,0 0 0 0 0,0 1 0 0 0,0-1 0 0 0,1 1 0 0 0,-1-1 0 0 0,1 1-1 0 0,0 0 1 0 0,0 1 0 0 0,-4 4 0 0 0,-2 8 14 0 0,1 1 1 0 0,0 1-1 0 0,1-1 1 0 0,1 1-1 0 0,1 0 1 0 0,-6 33-1 0 0,4 0 75 0 0,-1 65-1 0 0,5 20-27 0 0,-8 169 231 0 0,4-232-650 0 0,-2 0 1 0 0,-22 80-1 0 0,11-97-1918 0 0,10-38-1117 0 0,0-3-3514 0 0,1-6-4920 0 0</inkml:trace>
  <inkml:trace contextRef="#ctx0" brushRef="#br0" timeOffset="4360.58">6979 716 13883 0 0,'0'0'8965'0'0,"25"8"-7605"0"0,2 1-1049 0 0,142 42 1270 0 0,-138-44-1472 0 0,0-2-1 0 0,0-1 0 0 0,0-1 1 0 0,50-3-1 0 0,-64-1-210 0 0,0-1 0 0 0,-1 0 0 0 0,1-1 0 0 0,-1-1 0 0 0,0 0-1 0 0,0-1 1 0 0,0-1 0 0 0,-1 0 0 0 0,0-2 0 0 0,16-9 0 0 0,-28 15 93 0 0,0 0 0 0 0,0 0 0 0 0,0 0 0 0 0,-1 0 0 0 0,1-1 0 0 0,-1 1 0 0 0,0-1 0 0 0,1 0 0 0 0,-1 0 0 0 0,-1 1 0 0 0,1-1 0 0 0,0-1 0 0 0,1-2 0 0 0,3 39-185 0 0,-3 50 283 0 0,-1-47-39 0 0,-1 1 0 0 0,-7 58-1 0 0,3-73-34 0 0,-3 18 10 0 0,-13 48 1 0 0,16-76-16 0 0,-1-1 1 0 0,0 1 0 0 0,-1-1-1 0 0,-1 0 1 0 0,0 0 0 0 0,0-1-1 0 0,-1 1 1 0 0,-12 13 0 0 0,18-23 0 0 0,1 1 0 0 0,-1-1 0 0 0,0 0 0 0 0,-1 0 0 0 0,1 0 0 0 0,0 0 0 0 0,0 0 0 0 0,0 0 0 0 0,-1 0 0 0 0,1 0 0 0 0,0-1 0 0 0,-1 1 0 0 0,1 0 0 0 0,-1-1 0 0 0,1 1 0 0 0,0-1 0 0 0,-1 0 0 0 0,0 1 0 0 0,1-1 0 0 0,-1 0 0 0 0,-1 0 0 0 0,2 0-2 0 0,-1-1 1 0 0,1 1 0 0 0,0-1 0 0 0,0 0 0 0 0,0 1 0 0 0,-1-1 0 0 0,1 0 0 0 0,0 0-1 0 0,0 0 1 0 0,0 0 0 0 0,1 0 0 0 0,-1 0 0 0 0,0 0 0 0 0,0 0 0 0 0,0 0 0 0 0,1 0-1 0 0,-1-1 1 0 0,0-1 0 0 0,-3-8 18 0 0,0 1 0 0 0,2-1-1 0 0,-1 0 1 0 0,-1-14 0 0 0,4 21-35 0 0,-4-24 80 0 0,2 1-1 0 0,1-1 0 0 0,2 0 1 0 0,0 1-1 0 0,2-1 0 0 0,1 1 1 0 0,1 0-1 0 0,16-50 0 0 0,-16 63-1 0 0,0-1 0 0 0,2 1-1 0 0,-1 1 1 0 0,2-1 0 0 0,0 1-1 0 0,1 1 1 0 0,0-1 0 0 0,0 2-1 0 0,1-1 1 0 0,1 1 0 0 0,0 1-1 0 0,1 0 1 0 0,0 0 0 0 0,0 1-1 0 0,1 1 1 0 0,0 0 0 0 0,19-8-1 0 0,-17 10-31 0 0,-1 1 0 0 0,1 1 0 0 0,0 0 0 0 0,0 1 0 0 0,0 0 0 0 0,1 2 0 0 0,-1 0 0 0 0,1 0 0 0 0,-1 2 0 0 0,25 3 0 0 0,52 16-2443 0 0,0 11-7624 0 0,-82-28 8328 0 0,4 2-9791 0 0</inkml:trace>
  <inkml:trace contextRef="#ctx0" brushRef="#br0" timeOffset="5398.46">8304 667 6777 0 0,'0'0'15780'0'0,"-10"-4"-15668"0"0,2 0-66 0 0,5 2-23 0 0,0 1 0 0 0,0 0 1 0 0,1-1-1 0 0,-1 1 0 0 0,0 0 0 0 0,0 0 0 0 0,0 0 0 0 0,0 1 0 0 0,-1-1 0 0 0,1 1 0 0 0,0 0 0 0 0,0-1 0 0 0,-6 2 0 0 0,-3 1 121 0 0,1 0-1 0 0,0 1 0 0 0,0 0 1 0 0,1 1-1 0 0,-1 0 1 0 0,1 0-1 0 0,0 1 0 0 0,0 1 1 0 0,0 0-1 0 0,1 0 0 0 0,0 1 1 0 0,0 0-1 0 0,0 1 1 0 0,1-1-1 0 0,0 2 0 0 0,1-1 1 0 0,-10 15-1 0 0,8-9-76 0 0,1 0 1 0 0,1 0-1 0 0,0 1 1 0 0,1 0-1 0 0,0 0 1 0 0,1 1-1 0 0,1-1 1 0 0,1 1-1 0 0,0 0 0 0 0,1 0 1 0 0,0 26-1 0 0,2-30-37 0 0,0 1 0 0 0,1-1 0 0 0,1 0 0 0 0,0 0 0 0 0,0-1 0 0 0,1 1 0 0 0,5 11 0 0 0,-6-19-27 0 0,-1 0 1 0 0,1-1-1 0 0,0 1 1 0 0,0-1-1 0 0,0 0 1 0 0,0 1-1 0 0,1-1 1 0 0,-1 0-1 0 0,1 0 1 0 0,0-1-1 0 0,0 1 0 0 0,0-1 1 0 0,0 1-1 0 0,0-1 1 0 0,1 0-1 0 0,-1 0 1 0 0,1 0-1 0 0,-1-1 1 0 0,1 1-1 0 0,0-1 0 0 0,0 0 1 0 0,-1 0-1 0 0,1 0 1 0 0,0 0-1 0 0,6-1 1 0 0,-3 1-3 0 0,-1-1 0 0 0,0-1 0 0 0,1 1 0 0 0,-1-1 0 0 0,0 0 1 0 0,1-1-1 0 0,-1 0 0 0 0,0 0 0 0 0,0 0 0 0 0,0-1 0 0 0,0 1 0 0 0,-1-1 0 0 0,1-1 1 0 0,9-6-1 0 0,-8 3-32 0 0,1 0 0 0 0,-1-1 1 0 0,0 1-1 0 0,-1-2 0 0 0,0 1 0 0 0,0-1 1 0 0,-1 1-1 0 0,7-16 0 0 0,-3 2-65 0 0,-1-1 0 0 0,-1 0-1 0 0,-1 0 1 0 0,-1-1 0 0 0,-2 1 0 0 0,0-1-1 0 0,0-31 1 0 0,-2 33 55 0 0,0 10 38 0 0,-1-1 0 0 0,0 1 0 0 0,-3-17-1 0 0,3 27 21 0 0,0-1 0 0 0,-1 1-1 0 0,1 0 1 0 0,-1 0-1 0 0,1 0 1 0 0,-1 0 0 0 0,0 0-1 0 0,0 0 1 0 0,0 0-1 0 0,0 0 1 0 0,0 0-1 0 0,0 0 1 0 0,-1 1 0 0 0,1-1-1 0 0,-1 0 1 0 0,1 1-1 0 0,-1-1 1 0 0,0 1 0 0 0,1 0-1 0 0,-1-1 1 0 0,0 1-1 0 0,0 0 1 0 0,0 0-1 0 0,0 0 1 0 0,-2 0 0 0 0,9 1-29 0 0,1 1 0 0 0,-1-1 1 0 0,1 0-1 0 0,-1 0 1 0 0,0-1-1 0 0,1 1 1 0 0,-1-1-1 0 0,0-1 0 0 0,0 1 1 0 0,9-4-1 0 0,70-30-1 0 0,-58 23 9 0 0,51-17 1 0 0,-69 27 1 0 0,1 0 0 0 0,-1 0 0 0 0,1 1 0 0 0,0 0 0 0 0,0 0 1 0 0,-1 1-1 0 0,1 0 0 0 0,0 1 0 0 0,9 1 0 0 0,-13 0 7 0 0,0 0-1 0 0,0 0 0 0 0,0 0 1 0 0,-1 0-1 0 0,1 1 0 0 0,-1-1 0 0 0,1 1 1 0 0,-1 0-1 0 0,0 1 0 0 0,0-1 1 0 0,-1 1-1 0 0,1-1 0 0 0,-1 1 0 0 0,1 0 1 0 0,-1 1-1 0 0,4 7 0 0 0,1 0 10 0 0,-1 0 0 0 0,0 1-1 0 0,-1-1 1 0 0,-1 2 0 0 0,0-1 0 0 0,-1 0-1 0 0,0 1 1 0 0,-1 0 0 0 0,-1 0 0 0 0,0 0 0 0 0,0 0-1 0 0,-2 0 1 0 0,0 0 0 0 0,0 0 0 0 0,-5 24-1 0 0,4-35 18 0 0,0 1 0 0 0,0-1-1 0 0,0 1 1 0 0,-1-1 0 0 0,1 0-1 0 0,-1 0 1 0 0,0 0 0 0 0,0 0-1 0 0,0 0 1 0 0,0 0 0 0 0,-1 0-1 0 0,1-1 1 0 0,-1 1 0 0 0,1-1-1 0 0,-1 0 1 0 0,0 0 0 0 0,0 0-1 0 0,0 0 1 0 0,0 0 0 0 0,0 0-1 0 0,-1-1 1 0 0,1 0 0 0 0,0 0-1 0 0,-1 0 1 0 0,1 0 0 0 0,-6 1-1 0 0,8-3-16 0 0,0 1 0 0 0,0-1-1 0 0,0 0 1 0 0,0 1 0 0 0,0-1-1 0 0,0 0 1 0 0,0 1 0 0 0,1-1-1 0 0,-1 0 1 0 0,0 0 0 0 0,0 0-1 0 0,1 0 1 0 0,-1 0 0 0 0,1 0-1 0 0,-1 0 1 0 0,1 0 0 0 0,-1 0-1 0 0,1 0 1 0 0,0 0 0 0 0,0 0-1 0 0,-1 0 1 0 0,1 0 0 0 0,0-1-1 0 0,0 1 1 0 0,0-1-1 0 0,-2-35 25 0 0,2 34-29 0 0,1-15-20 0 0,0-1 0 0 0,2 0 0 0 0,0 1 1 0 0,1 0-1 0 0,0 0 0 0 0,2 0 0 0 0,0 0 0 0 0,1 1 0 0 0,1 0 1 0 0,12-20-1 0 0,-15 29 2 0 0,0 0 1 0 0,0 0-1 0 0,1 0 1 0 0,0 1 0 0 0,1 0-1 0 0,-1 0 1 0 0,1 0-1 0 0,1 1 1 0 0,-1 0 0 0 0,1 1-1 0 0,0 0 1 0 0,0 0-1 0 0,0 0 1 0 0,1 1 0 0 0,0 0-1 0 0,0 1 1 0 0,0 0-1 0 0,0 1 1 0 0,0-1 0 0 0,1 2-1 0 0,16-2 1 0 0,-22 4 5 0 0,0 0 0 0 0,0 0 0 0 0,0 0 1 0 0,0 1-1 0 0,0-1 0 0 0,-1 1 0 0 0,1 0 1 0 0,-1 0-1 0 0,1 1 0 0 0,-1-1 0 0 0,0 1 0 0 0,1-1 1 0 0,-1 1-1 0 0,-1 0 0 0 0,1 0 0 0 0,0 0 1 0 0,-1 1-1 0 0,1-1 0 0 0,-1 1 0 0 0,0-1 0 0 0,0 1 1 0 0,1 4-1 0 0,3 4 18 0 0,-1 0 0 0 0,0 0 0 0 0,-1 0 0 0 0,-1 0 0 0 0,0 1 0 0 0,2 14 0 0 0,-4-13 46 0 0,0 1 0 0 0,-1-1 0 0 0,0 1 0 0 0,-1-1 0 0 0,-6 27 0 0 0,4-32-16 0 0,1-1-1 0 0,-1 0 1 0 0,-1 0-1 0 0,1 0 1 0 0,-2 0 0 0 0,1-1-1 0 0,-1 1 1 0 0,0-1-1 0 0,0 0 1 0 0,-11 10-1 0 0,1-5 141 0 0,12-16 159 0 0,14-27-88 0 0,-10 26-342 0 0,19-35-229 0 0,45-71-1 0 0,-23 43-206 0 0,41-63-408 0 0,-71 114 928 0 0,2 1 1 0 0,-1 0-1 0 0,2 0 1 0 0,0 2-1 0 0,23-18 1 0 0,-37 31 7 0 0,0 0 0 0 0,0 0 0 0 0,1 1 1 0 0,-1-1-1 0 0,0 0 0 0 0,0 1 0 0 0,0-1 0 0 0,1 0 1 0 0,-1 1-1 0 0,0 0 0 0 0,0-1 0 0 0,1 1 0 0 0,-1 0 1 0 0,1-1-1 0 0,-1 1 0 0 0,0 0 0 0 0,1 0 1 0 0,-1 0-1 0 0,0 0 0 0 0,1 1 0 0 0,-1-1 0 0 0,0 0 1 0 0,1 0-1 0 0,-1 1 0 0 0,0-1 0 0 0,1 1 0 0 0,-1-1 1 0 0,0 1-1 0 0,0 0 0 0 0,0-1 0 0 0,0 1 1 0 0,1 0-1 0 0,-1 0 0 0 0,0 0 0 0 0,0 0 0 0 0,0 0 1 0 0,-1 0-1 0 0,1 0 0 0 0,0 0 0 0 0,0 0 0 0 0,0 0 1 0 0,-1 1-1 0 0,2 1 0 0 0,2 7 58 0 0,0 0 0 0 0,0 0 1 0 0,-1 1-1 0 0,3 15 0 0 0,-4-18-17 0 0,2 6 18 0 0,0 0-1 0 0,0 0 1 0 0,2-1-1 0 0,-1 1 1 0 0,2-1-1 0 0,0-1 1 0 0,0 1-1 0 0,1-1 1 0 0,1-1-1 0 0,0 1 1 0 0,0-2-1 0 0,1 1 1 0 0,1-1-1 0 0,20 15 1 0 0,-16-15-46 0 0,0-1-1 0 0,1 0 1 0 0,0-1 0 0 0,1-1 0 0 0,-1 0 0 0 0,1-2 0 0 0,1 1-1 0 0,-1-2 1 0 0,1-1 0 0 0,0 0 0 0 0,28 0 0 0 0,-9-2-360 0 0,0-2 1 0 0,0-2-1 0 0,43-8 1 0 0,-18-4-3390 0 0,-1-6-4574 0 0,-34 10-3980 0 0</inkml:trace>
  <inkml:trace contextRef="#ctx0" brushRef="#br0" timeOffset="6125.59">26 2692 6113 0 0,'0'0'13717'0'0,"1"25"-12935"0"0,1 3-574 0 0,1 5 91 0 0,-2 0 0 0 0,-1 0-1 0 0,-5 34 1 0 0,-7-7 186 0 0,7-44-353 0 0,2 0 1 0 0,0 1 0 0 0,-2 25-1 0 0,5-41-78 0 0,4-26 354 0 0,7-25-477 0 0,2 1 0 0 0,23-53 0 0 0,-32 91 57 0 0,9-24-9 0 0,1 0-1 0 0,2 1 1 0 0,1 1 0 0 0,2 0-1 0 0,1 1 1 0 0,2 1 0 0 0,32-36-1 0 0,-51 64 27 0 0,0 0 0 0 0,-1 0 0 0 0,1 0 0 0 0,0 0 0 0 0,0 1 0 0 0,1-1 0 0 0,-1 1 0 0 0,0 0 0 0 0,1 0 0 0 0,0 0 0 0 0,-1 0 0 0 0,1 1 0 0 0,0 0 0 0 0,0-1 0 0 0,0 1 0 0 0,-1 1 0 0 0,1-1 0 0 0,0 1 0 0 0,0-1 0 0 0,1 1 0 0 0,-1 0 0 0 0,5 1-1 0 0,-5 0 7 0 0,-1 1 0 0 0,1 0 0 0 0,-1-1-1 0 0,1 1 1 0 0,-1 1 0 0 0,0-1-1 0 0,0 0 1 0 0,0 1 0 0 0,0 0-1 0 0,0-1 1 0 0,0 1 0 0 0,-1 0-1 0 0,0 1 1 0 0,1-1 0 0 0,-1 0 0 0 0,0 1-1 0 0,0-1 1 0 0,-1 1 0 0 0,1-1-1 0 0,-1 1 1 0 0,0 0 0 0 0,1 4-1 0 0,4 22 97 0 0,-2-1-1 0 0,-1 1 1 0 0,-1 0-1 0 0,-2 0 1 0 0,-5 47-1 0 0,2-34-47 0 0,-8 56 75 0 0,-6-37-2123 0 0,16-60 1154 0 0</inkml:trace>
  <inkml:trace contextRef="#ctx0" brushRef="#br0" timeOffset="6466.44">799 2568 7498 0 0,'0'0'11338'0'0,"-22"28"-9891"0"0,-68 94-220 0 0,83-112-984 0 0,-1 0 0 0 0,2 1 0 0 0,-1 0 0 0 0,1 0 0 0 0,1 0 1 0 0,0 1-1 0 0,1 0 0 0 0,-6 23 0 0 0,4-12 73 0 0,2-7-126 0 0,1 0 0 0 0,0 0 0 0 0,1 0-1 0 0,1 0 1 0 0,0 0 0 0 0,2 1 0 0 0,2 25-1 0 0,-2-39-169 0 0,-1 1-1 0 0,1-1 0 0 0,-1 1 0 0 0,1-1 0 0 0,0 1 0 0 0,0-1 0 0 0,1 0 0 0 0,-1 1 1 0 0,1-1-1 0 0,-1 0 0 0 0,1 0 0 0 0,0 0 0 0 0,0 0 0 0 0,1-1 0 0 0,-1 1 0 0 0,1 0 1 0 0,-1-1-1 0 0,1 0 0 0 0,0 1 0 0 0,0-1 0 0 0,-1 0 0 0 0,2-1 0 0 0,-1 1 1 0 0,0 0-1 0 0,0-1 0 0 0,0 0 0 0 0,1 1 0 0 0,-1-2 0 0 0,1 1 0 0 0,-1 0 0 0 0,1-1 1 0 0,-1 1-1 0 0,1-1 0 0 0,-1 0 0 0 0,1 0 0 0 0,-1 0 0 0 0,1-1 0 0 0,0 1 0 0 0,6-3 1 0 0,-2 1-15 0 0,0-1 0 0 0,1-1 0 0 0,-1 1 0 0 0,0-1 0 0 0,-1-1 0 0 0,1 1 0 0 0,-1-1 0 0 0,0-1 0 0 0,0 1 0 0 0,0-1 0 0 0,-1-1 0 0 0,0 1 0 0 0,0-1 0 0 0,-1 0 0 0 0,0 0 1 0 0,0 0-1 0 0,5-11 0 0 0,1-4 1 0 0,0 0 1 0 0,-2 0 0 0 0,-1-1 0 0 0,0 0 0 0 0,4-27 0 0 0,-5 17 25 0 0,-2 0 1 0 0,2-51-1 0 0,-7 74-21 0 0,0 0-1 0 0,0 0 1 0 0,-1 0-1 0 0,0 0 1 0 0,-1 0-1 0 0,0 0 0 0 0,-1 1 1 0 0,0-1-1 0 0,0 1 1 0 0,-1-1-1 0 0,0 1 1 0 0,-11-16-1 0 0,14 23-5 0 0,0 0 0 0 0,0 1 0 0 0,-1-1 0 0 0,1 0 0 0 0,0 1 1 0 0,-1-1-1 0 0,0 1 0 0 0,1-1 0 0 0,-1 1 0 0 0,0 0 0 0 0,0 0 0 0 0,1-1 0 0 0,-1 1 0 0 0,0 1 0 0 0,0-1 0 0 0,0 0 0 0 0,0 0 0 0 0,-1 1 1 0 0,1-1-1 0 0,0 1 0 0 0,0 0 0 0 0,0 0 0 0 0,0-1 0 0 0,0 1 0 0 0,-1 1 0 0 0,1-1 0 0 0,-3 1 0 0 0,3 0-37 0 0,0 0-1 0 0,0 0 1 0 0,0 0-1 0 0,0 1 1 0 0,1-1-1 0 0,-1 1 1 0 0,0-1-1 0 0,1 1 1 0 0,-1 0-1 0 0,1 0 1 0 0,0-1-1 0 0,0 1 1 0 0,0 0-1 0 0,0 0 1 0 0,0 0-1 0 0,0 0 1 0 0,0 1-1 0 0,1-1 1 0 0,-1 0-1 0 0,1 0 1 0 0,-1 0-1 0 0,1 0 1 0 0,0 1-1 0 0,0-1 1 0 0,0 4-1 0 0,0-1-284 0 0,0 0 0 0 0,1 0 0 0 0,-1 0 0 0 0,1 0 0 0 0,0 0 0 0 0,0-1 0 0 0,1 1 0 0 0,0 0 0 0 0,-1-1 0 0 0,1 1 0 0 0,1-1 0 0 0,4 7 0 0 0,-4-6-1348 0 0,1-1 1 0 0,0 1 0 0 0,0-1 0 0 0,0 0-1 0 0,1-1 1 0 0,5 5 0 0 0,1 0-8525 0 0</inkml:trace>
  <inkml:trace contextRef="#ctx0" brushRef="#br0" timeOffset="6852.34">1323 2671 3673 0 0,'0'0'9655'0'0,"0"27"-7333"0"0,1 8-1638 0 0,0-6 86 0 0,-1-1 0 0 0,-5 43 0 0 0,2-57-280 0 0,0 0 0 0 0,0-1-1 0 0,-2 1 1 0 0,1-1 0 0 0,-8 13 0 0 0,6-12-178 0 0,6-14-281 0 0,0 1 1 0 0,0 0-1 0 0,0 0 0 0 0,0-1 0 0 0,0 1 0 0 0,0 0 0 0 0,-1-1 0 0 0,1 1 0 0 0,0-1 0 0 0,-1 1 1 0 0,1 0-1 0 0,0-1 0 0 0,-1 1 0 0 0,1-1 0 0 0,-1 1 0 0 0,1-1 0 0 0,-1 1 0 0 0,1-1 0 0 0,-1 1 1 0 0,1-1-1 0 0,-1 0 0 0 0,1 1 0 0 0,-1-1 0 0 0,0 0 0 0 0,1 1 0 0 0,-1-1 0 0 0,0 0 0 0 0,1 0 0 0 0,-1 1 1 0 0,0-1-1 0 0,1 0 0 0 0,-1 0 0 0 0,0 0 0 0 0,1 0 0 0 0,-2 0 0 0 0,0-1 11 0 0,1 0 0 0 0,-1-1 0 0 0,1 1 0 0 0,0 0 0 0 0,0 0 0 0 0,-1-1-1 0 0,1 1 1 0 0,0-1 0 0 0,0 1 0 0 0,0-1 0 0 0,0 1 0 0 0,-1-4 0 0 0,-16-53 120 0 0,12 13-152 0 0,3 0 0 0 0,1-1 0 0 0,3 1 0 0 0,11-85 0 0 0,-9 116-5 0 0,0 0 1 0 0,1 1 0 0 0,1 0 0 0 0,0 0-1 0 0,1 0 1 0 0,0 1 0 0 0,1-1 0 0 0,1 2-1 0 0,0-1 1 0 0,0 1 0 0 0,11-12 0 0 0,-13 17-51 0 0,-1 1 0 0 0,1-1 1 0 0,0 1-1 0 0,1 0 1 0 0,-1 0-1 0 0,1 0 0 0 0,0 1 1 0 0,0 0-1 0 0,0 1 0 0 0,1 0 1 0 0,-1 0-1 0 0,1 0 1 0 0,0 1-1 0 0,0 0 0 0 0,0 1 1 0 0,0-1-1 0 0,0 2 0 0 0,0-1 1 0 0,0 1-1 0 0,14 1 1 0 0,-19 1-148 0 0,1-1 0 0 0,0 0 1 0 0,-1 1-1 0 0,1-1 1 0 0,-1 1-1 0 0,0 0 1 0 0,0 0-1 0 0,1 0 1 0 0,-1 1-1 0 0,-1-1 1 0 0,1 1-1 0 0,4 4 1 0 0,7 10-4917 0 0,-7-6-5613 0 0</inkml:trace>
  <inkml:trace contextRef="#ctx0" brushRef="#br0" timeOffset="7454.59">1977 2575 2945 0 0,'0'0'7461'0'0,"-7"27"-5754"0"0,-5 19-1026 0 0,-30 112 2222 0 0,24-111-1804 0 0,-8 28 629 0 0,77-169 22 0 0,95-241-1145 0 0,-141 325-561 0 0,-4 5 14 0 0,1 0 0 0 0,0 1 0 0 0,1-1 0 0 0,-1 0 0 0 0,1 1 0 0 0,0 0-1 0 0,0-1 1 0 0,0 1 0 0 0,1 1 0 0 0,-1-1 0 0 0,6-5 0 0 0,-8 10-45 0 0,0-1-1 0 0,-1 0 1 0 0,1 1 0 0 0,0-1 0 0 0,-1 0-1 0 0,1 1 1 0 0,0-1 0 0 0,-1 1-1 0 0,1-1 1 0 0,-1 1 0 0 0,1-1 0 0 0,-1 1-1 0 0,1 0 1 0 0,-1-1 0 0 0,0 1 0 0 0,1 0-1 0 0,-1-1 1 0 0,1 1 0 0 0,-1 0-1 0 0,0-1 1 0 0,0 1 0 0 0,0 0 0 0 0,1-1-1 0 0,-1 1 1 0 0,0 0 0 0 0,0 0-1 0 0,0-1 1 0 0,0 1 0 0 0,0 0 0 0 0,0 0-1 0 0,-1 0 1 0 0,4 28 251 0 0,-4 14-68 0 0,-2-1 0 0 0,-1 1 0 0 0,-2-1 0 0 0,-3 0 0 0 0,0 0 0 0 0,-24 58 0 0 0,22-68-169 0 0,8-21-19 0 0,0 0 0 0 0,-1 0 0 0 0,-1-1 0 0 0,-7 14 0 0 0,50-131-406 0 0,-13 51 355 0 0,64-126-135 0 0,-76 161 221 0 0,0-1 0 0 0,2 2 0 0 0,1 0-1 0 0,0 1 1 0 0,36-33 0 0 0,-49 49-23 0 0,0 1-1 0 0,0 0 0 0 0,0-1 1 0 0,0 1-1 0 0,1 1 0 0 0,-1-1 1 0 0,0 0-1 0 0,1 1 0 0 0,-1 0 1 0 0,1 0-1 0 0,0 0 0 0 0,-1 0 0 0 0,1 0 1 0 0,0 1-1 0 0,0-1 0 0 0,7 2 1 0 0,-9-1-8 0 0,0 1 1 0 0,0-1-1 0 0,0 1 1 0 0,0 0 0 0 0,0 0-1 0 0,-1 0 1 0 0,1 0-1 0 0,0 0 1 0 0,0 1-1 0 0,-1-1 1 0 0,1 0 0 0 0,0 1-1 0 0,-1-1 1 0 0,0 1-1 0 0,1 0 1 0 0,-1-1 0 0 0,0 1-1 0 0,0 0 1 0 0,0 0-1 0 0,0 0 1 0 0,0 0-1 0 0,0 0 1 0 0,0 0 0 0 0,-1 0-1 0 0,1 0 1 0 0,-1 0-1 0 0,0 0 1 0 0,1 0-1 0 0,-1 0 1 0 0,0 0 0 0 0,0 3-1 0 0,0 34 119 0 0,-2 0 0 0 0,-1 0-1 0 0,-2 0 1 0 0,-10 37 0 0 0,3-13-197 0 0,5-6 142 0 0,10-28-2464 0 0,-3-28 1807 0 0,1 0 1 0 0,-1 0-1 0 0,0 1 1 0 0,1-1-1 0 0,-1 0 0 0 0,1 0 1 0 0,-1 0-1 0 0,1 0 1 0 0,0 0-1 0 0,-1 0 0 0 0,1 0 1 0 0,0 0-1 0 0,0 0 0 0 0,0-1 1 0 0,0 1-1 0 0,1 1 1 0 0</inkml:trace>
  <inkml:trace contextRef="#ctx0" brushRef="#br0" timeOffset="8196.55">2854 2514 7466 0 0,'0'0'17886'0'0,"-24"1"-17775"0"0,-76 5-38 0 0,97-5-69 0 0,-1-1 0 0 0,0 0 1 0 0,1 1-1 0 0,-1-1 0 0 0,0 1 0 0 0,1 0 0 0 0,-1 0 0 0 0,1 1 0 0 0,-1-1 1 0 0,1 1-1 0 0,0 0 0 0 0,0 0 0 0 0,0 0 0 0 0,0 0 0 0 0,0 0 0 0 0,0 1 1 0 0,0-1-1 0 0,1 1 0 0 0,-1 0 0 0 0,1-1 0 0 0,0 1 0 0 0,0 1 0 0 0,0-1 1 0 0,0 0-1 0 0,-1 4 0 0 0,-4 5 5 0 0,-4 6 4 0 0,1 1 0 0 0,1 0 0 0 0,1 1 0 0 0,1 0 0 0 0,-6 24 0 0 0,10-32-7 0 0,1 0 0 0 0,0-1 0 0 0,1 1 0 0 0,0 0 0 0 0,1 0-1 0 0,0 0 1 0 0,1 0 0 0 0,0-1 0 0 0,1 1 0 0 0,6 21 0 0 0,-7-28-3 0 0,1 0 0 0 0,1 0 1 0 0,-1-1-1 0 0,0 1 0 0 0,1-1 0 0 0,0 1 0 0 0,0-1 0 0 0,1 0 0 0 0,-1 0 1 0 0,1-1-1 0 0,0 1 0 0 0,0-1 0 0 0,0 1 0 0 0,0-1 0 0 0,0-1 0 0 0,1 1 0 0 0,7 3 1 0 0,-9-5 2 0 0,1 0 1 0 0,0 0 0 0 0,-1 0-1 0 0,1 0 1 0 0,0-1 0 0 0,0 1 0 0 0,0-1-1 0 0,0 0 1 0 0,0 0 0 0 0,0-1-1 0 0,-1 1 1 0 0,1-1 0 0 0,0 0-1 0 0,0 0 1 0 0,-1 0 0 0 0,1 0 0 0 0,0-1-1 0 0,-1 0 1 0 0,1 1 0 0 0,-1-1-1 0 0,0 0 1 0 0,0-1 0 0 0,1 1 0 0 0,1-3-1 0 0,8-6-105 0 0,-2 1 0 0 0,1-2 0 0 0,-2 0 0 0 0,1 0 0 0 0,-2-1 0 0 0,0 0 0 0 0,0 0 0 0 0,-1-1 0 0 0,-1 0 1 0 0,0-1-1 0 0,-1 0 0 0 0,-1 0 0 0 0,0 0 0 0 0,-1 0 0 0 0,-1-1 0 0 0,0 0 0 0 0,-1 0 0 0 0,0-22 0 0 0,-6 1-358 0 0,4 37 448 0 0,0 0 1 0 0,0 0-1 0 0,0-1 1 0 0,0 1 0 0 0,0 0-1 0 0,0 0 1 0 0,0-1 0 0 0,0 1-1 0 0,0 0 1 0 0,-1 0 0 0 0,1 0-1 0 0,0-1 1 0 0,0 1 0 0 0,0 0-1 0 0,0 0 1 0 0,-1 0 0 0 0,1-1-1 0 0,0 1 1 0 0,0 0 0 0 0,0 0-1 0 0,-1 0 1 0 0,1 0 0 0 0,0 0-1 0 0,0-1 1 0 0,-1 1 0 0 0,1 0-1 0 0,0 0 1 0 0,0 0 0 0 0,-1 0-1 0 0,1 0 1 0 0,0 0 0 0 0,0 0-1 0 0,-1 0 1 0 0,1 0-1 0 0,0 0 1 0 0,0 0 0 0 0,-1 0-1 0 0,-13 16-143 0 0,10-4 176 0 0,0 0 0 0 0,1 1-1 0 0,1-1 1 0 0,0 1 0 0 0,0-1 0 0 0,1 20 0 0 0,0-23-3 0 0,0-1 17 0 0,1 1 1 0 0,0 0-1 0 0,0-1 0 0 0,1 1 1 0 0,0-1-1 0 0,0 1 0 0 0,1-1 1 0 0,0 1-1 0 0,1-1 0 0 0,4 10 1 0 0,-6-16-16 0 0,0 1 1 0 0,1-1 0 0 0,-1 0-1 0 0,1 0 1 0 0,0 0-1 0 0,0 0 1 0 0,0 0 0 0 0,0-1-1 0 0,0 1 1 0 0,0-1 0 0 0,0 1-1 0 0,0-1 1 0 0,0 1-1 0 0,1-1 1 0 0,2 1 0 0 0,-1-1 9 0 0,1 0 0 0 0,-1-1 0 0 0,0 1 0 0 0,0-1 0 0 0,0 0 0 0 0,1 0 0 0 0,-1 0 0 0 0,0 0 0 0 0,0-1 0 0 0,0 0 0 0 0,0 0 1 0 0,5-2-1 0 0,5-2 6 0 0,0-1 0 0 0,0-1 1 0 0,-1 0-1 0 0,0-1 1 0 0,0 0-1 0 0,-1-1 1 0 0,0 0-1 0 0,19-20 1 0 0,-6 2-43 0 0,0-1 0 0 0,29-44 0 0 0,-26 29 28 0 0,-1-2 0 0 0,-3 0 0 0 0,-1-1 0 0 0,-3-1 0 0 0,-1-1 0 0 0,12-53 0 0 0,-27 87 13 0 0,9-32 225 0 0,-2 0 1 0 0,-2-1 0 0 0,6-91-1 0 0,-15 144-237 0 0,-1 0-1 0 0,0 0 0 0 0,-1 0 1 0 0,0 0-1 0 0,0 0 0 0 0,-5 11 1 0 0,-5 17-36 0 0,-4 42 270 0 0,3 0-1 0 0,4 1 0 0 0,3 1 0 0 0,8 143 1 0 0,-1-212-243 0 0,0 1 1 0 0,1-1-1 0 0,0 0 1 0 0,0 0 0 0 0,1 0-1 0 0,1 0 1 0 0,-1 0 0 0 0,2-1-1 0 0,-1 1 1 0 0,7 8 0 0 0,-10-15-19 0 0,1 1 1 0 0,0-1 0 0 0,0 0 0 0 0,0 0 0 0 0,0 0 0 0 0,0 0 0 0 0,0 0 0 0 0,0 0 0 0 0,1-1 0 0 0,-1 1 0 0 0,1-1 0 0 0,-1 1 0 0 0,1-1 0 0 0,0 0 0 0 0,-1 0 0 0 0,1 0 0 0 0,0-1 0 0 0,0 1 0 0 0,0-1-1 0 0,0 1 1 0 0,0-1 0 0 0,-1 0 0 0 0,1 0 0 0 0,0 0 0 0 0,0 0 0 0 0,0-1 0 0 0,0 1 0 0 0,0-1 0 0 0,0 0 0 0 0,-1 0 0 0 0,1 0 0 0 0,0 0 0 0 0,-1 0 0 0 0,1 0 0 0 0,-1-1 0 0 0,4-2 0 0 0,4-3-13 0 0,0 0 1 0 0,-1 0 0 0 0,0-1 0 0 0,-1 0 0 0 0,0-1 0 0 0,0 0-1 0 0,10-16 1 0 0,0-5-43 0 0,18-39 0 0 0,-26 49 55 0 0,0 0 0 0 0,0 1 1 0 0,2-1-1 0 0,1 2 0 0 0,22-27 0 0 0,-34 44 1 0 0,-1 1 0 0 0,1-1 0 0 0,-1 1 0 0 0,0-1 0 0 0,1 1 0 0 0,-1-1 0 0 0,1 1 0 0 0,0 0 0 0 0,-1-1 0 0 0,1 1 0 0 0,-1 0 1 0 0,1-1-1 0 0,-1 1 0 0 0,1 0 0 0 0,0-1 0 0 0,-1 1 0 0 0,1 0 0 0 0,0 0 0 0 0,-1 0 0 0 0,1 0 0 0 0,0 0 0 0 0,-1 0 0 0 0,1 0 0 0 0,0 0 0 0 0,-1 0 0 0 0,1 0 0 0 0,0 0 0 0 0,-1 0 0 0 0,1 0 0 0 0,0 1 1 0 0,-1-1-1 0 0,1 0 0 0 0,0 1 0 0 0,12 21 52 0 0,-1 38 119 0 0,-12-58-160 0 0,5 51 105 0 0,-3 0 0 0 0,-2-1 0 0 0,-7 61 0 0 0,7-109-148 0 0,-1 0-1 0 0,1-1 1 0 0,-1 1-1 0 0,0 0 1 0 0,0-1-1 0 0,0 1 1 0 0,-1-1-1 0 0,1 1 1 0 0,-1-1-1 0 0,-3 6 0 0 0,-11 2-2169 0 0,-8-7-4395 0 0</inkml:trace>
  <inkml:trace contextRef="#ctx0" brushRef="#br0" timeOffset="8570.58">3561 2108 15979 0 0,'0'0'11403'0'0,"155"76"-11987"0"0,-127-69-601 0 0,1-2-1255 0 0,-10-3-3905 0 0,-6 0-7090 0 0</inkml:trace>
  <inkml:trace contextRef="#ctx0" brushRef="#br0" timeOffset="8930.22">3999 2437 6497 0 0,'0'0'18940'0'0,"25"-10"-18547"0"0,80-32-99 0 0,-98 39-260 0 0,0 0 0 0 0,0 0 0 0 0,0 1 0 0 0,0 0 1 0 0,1 0-1 0 0,-1 1 0 0 0,1 0 0 0 0,-1 1 0 0 0,1-1 0 0 0,14 2 0 0 0,2 1 3 0 0,-20-2-45 0 0,0 0 0 0 0,0 0 0 0 0,0 1 0 0 0,0-1 0 0 0,0 1 0 0 0,0 0 1 0 0,0 0-1 0 0,0 1 0 0 0,0-1 0 0 0,-1 1 0 0 0,1 0 0 0 0,0 0 0 0 0,-1 0 0 0 0,0 0 0 0 0,1 1 0 0 0,4 5 0 0 0,-6-7 1 0 0,-1 1 1 0 0,0 0 0 0 0,0-1-1 0 0,0 1 1 0 0,0 0 0 0 0,0 0-1 0 0,0 0 1 0 0,-1 0-1 0 0,1 0 1 0 0,-1-1 0 0 0,1 1-1 0 0,-1 0 1 0 0,0 1 0 0 0,1-1-1 0 0,-1 0 1 0 0,0 0 0 0 0,-1 0-1 0 0,1 0 1 0 0,0 0-1 0 0,0 0 1 0 0,-1 0 0 0 0,1 0-1 0 0,-1 0 1 0 0,0-1 0 0 0,0 1-1 0 0,1 0 1 0 0,-1 0-1 0 0,0 0 1 0 0,-1-1 0 0 0,1 1-1 0 0,0 0 1 0 0,0-1 0 0 0,-4 3-1 0 0,-25 27 63 0 0,-2-1 1 0 0,-67 47-1 0 0,1 0 109 0 0,87-68-140 0 0,-1 1 27 0 0,1 1 1 0 0,-20 21-1 0 0,29-29-45 0 0,0 0-1 0 0,-1 0 1 0 0,1 0 0 0 0,1 1 0 0 0,-1-1-1 0 0,0 0 1 0 0,1 1 0 0 0,0 0-1 0 0,-1-1 1 0 0,1 1 0 0 0,1 0-1 0 0,-1 0 1 0 0,1-1 0 0 0,-1 1-1 0 0,1 0 1 0 0,1 6 0 0 0,-1-8-10 0 0,1 0 1 0 0,0 0 0 0 0,0 0-1 0 0,1 0 1 0 0,-1 0 0 0 0,0 0-1 0 0,1 0 1 0 0,-1-1 0 0 0,1 1-1 0 0,-1-1 1 0 0,1 1-1 0 0,0-1 1 0 0,-1 1 0 0 0,1-1-1 0 0,0 0 1 0 0,0 0 0 0 0,0 0-1 0 0,0 0 1 0 0,0 0 0 0 0,4 1-1 0 0,47 10-325 0 0,-37-11-248 0 0,0-1 0 0 0,0-1 0 0 0,0 0 0 0 0,30-7 0 0 0,25-15-9292 0 0,-54 16-1403 0 0</inkml:trace>
  <inkml:trace contextRef="#ctx0" brushRef="#br0" timeOffset="9394.54">4705 2431 4793 0 0,'0'0'20388'0'0,"-2"-4"-20076"0"0,1 3-293 0 0,0-1-1 0 0,1 1 0 0 0,-1 0 1 0 0,0 0-1 0 0,0 0 0 0 0,0 0 0 0 0,0 0 1 0 0,0 0-1 0 0,0 0 0 0 0,0 0 0 0 0,-1 0 1 0 0,1 0-1 0 0,0 0 0 0 0,0 1 1 0 0,-1-1-1 0 0,1 0 0 0 0,0 1 0 0 0,-1 0 1 0 0,1-1-1 0 0,-3 0 0 0 0,1 2 14 0 0,0-1 0 0 0,0 0 1 0 0,0 1-1 0 0,1-1 0 0 0,-1 1 0 0 0,0 0 0 0 0,0 0 0 0 0,0 0 0 0 0,0 0 1 0 0,1 1-1 0 0,-6 2 0 0 0,-3 4 5 0 0,0-1 1 0 0,1 2-1 0 0,0-1 1 0 0,0 2-1 0 0,0-1 1 0 0,1 1-1 0 0,1 0 1 0 0,0 1-1 0 0,0 0 1 0 0,1 1-1 0 0,1-1 1 0 0,0 1-1 0 0,0 0 1 0 0,1 1-1 0 0,1-1 1 0 0,0 1-1 0 0,1 0 1 0 0,0 0-1 0 0,1 0 1 0 0,0 1-1 0 0,1-1 1 0 0,0 0-1 0 0,2 1 1 0 0,-1-1-1 0 0,2 0 1 0 0,5 26-1 0 0,-7-36-38 0 0,1-1 0 0 0,0 1 0 0 0,0 0-1 0 0,0-1 1 0 0,0 1 0 0 0,0-1 0 0 0,0 1 0 0 0,0-1-1 0 0,1 0 1 0 0,0 1 0 0 0,-1-1 0 0 0,1 0 0 0 0,0 0-1 0 0,0 0 1 0 0,0 0 0 0 0,0-1 0 0 0,0 1 0 0 0,1-1-1 0 0,-1 1 1 0 0,0-1 0 0 0,1 1 0 0 0,-1-1 0 0 0,1 0 0 0 0,-1 0-1 0 0,1-1 1 0 0,0 1 0 0 0,-1 0 0 0 0,1-1 0 0 0,0 0-1 0 0,0 1 1 0 0,-1-1 0 0 0,1 0 0 0 0,0-1 0 0 0,-1 1-1 0 0,1 0 1 0 0,0-1 0 0 0,0 1 0 0 0,2-2 0 0 0,4-1-58 0 0,-1 0 0 0 0,0-1 1 0 0,0 0-1 0 0,0 0 0 0 0,-1-1 0 0 0,0 0 1 0 0,0 0-1 0 0,0-1 0 0 0,0 0 1 0 0,8-10-1 0 0,-2-1-590 0 0,0-1 1 0 0,-2 0-1 0 0,0-1 0 0 0,-2 0 1 0 0,0-1-1 0 0,-1 1 0 0 0,0-2 1 0 0,-2 1-1 0 0,4-22 0 0 0,11-15-1537 0 0,-9 34 1406 0 0,-9 18 604 0 0,-1 7 195 0 0,-5 215 4379 0 0,4-212-4325 0 0,-1 1 1 0 0,1 0-1 0 0,0-1 0 0 0,0 1 0 0 0,1-1 1 0 0,0 1-1 0 0,0-1 0 0 0,0 0 0 0 0,0 1 1 0 0,1-1-1 0 0,0-1 0 0 0,0 1 0 0 0,0 0 1 0 0,1-1-1 0 0,-1 1 0 0 0,1-1 0 0 0,0 0 0 0 0,10 7 1 0 0,-11-9-136 0 0,0 0 0 0 0,0-1 0 0 0,1 1 0 0 0,-1-1 0 0 0,1 1 0 0 0,0-1 0 0 0,-1 0 0 0 0,1-1 0 0 0,0 1 0 0 0,0-1 0 0 0,-1 1 0 0 0,1-1 0 0 0,0 0 1 0 0,0 0-1 0 0,0-1 0 0 0,-1 1 0 0 0,1-1 0 0 0,0 0 0 0 0,-1 0 0 0 0,1 0 0 0 0,0 0 0 0 0,-1-1 0 0 0,1 1 0 0 0,-1-1 0 0 0,0 0 0 0 0,0 0 0 0 0,0-1 0 0 0,0 1 0 0 0,4-4 0 0 0,3-3-766 0 0,-1 0 0 0 0,0-2-1 0 0,-1 1 1 0 0,0-1-1 0 0,0 0 1 0 0,11-22-1 0 0,27-75-9679 0 0,-36 84 5911 0 0</inkml:trace>
  <inkml:trace contextRef="#ctx0" brushRef="#br0" timeOffset="9754.62">5261 1802 2208 0 0,'0'0'8217'0'0,"13"-25"-4890"0"0,2-9-2310 0 0,-4 8 135 0 0,2 1 0 0 0,15-24 0 0 0,-26 57-572 0 0,-1 1 0 0 0,1-1 1 0 0,-2 1-1 0 0,1-1 0 0 0,-1 10 0 0 0,-27 556 4855 0 0,16-398-5670 0 0,9-152-236 0 0,-1 0 0 0 0,-1-1 0 0 0,-7 24 0 0 0,-2-11-3335 0 0,-3-3-4291 0 0,8-18-3862 0 0</inkml:trace>
  <inkml:trace contextRef="#ctx0" brushRef="#br0" timeOffset="10109.57">4885 2261 13427 0 0,'0'0'11958'0'0,"30"15"-10811"0"0,99 47-334 0 0,-117-56-729 0 0,0-2 1 0 0,1 0 0 0 0,-1 0 0 0 0,1-1-1 0 0,0-1 1 0 0,0 0 0 0 0,0 0 0 0 0,0-2-1 0 0,1 0 1 0 0,14-1 0 0 0,14 0 20 0 0,10 2-228 0 0,-1 1 84 0 0,-1-2 1 0 0,60-9-1 0 0,-98 8-420 0 0,0-1 1 0 0,0-1-1 0 0,0 0 0 0 0,0 0 1 0 0,0-1-1 0 0,-1-1 1 0 0,1 0-1 0 0,-1-1 0 0 0,-1 0 1 0 0,1 0-1 0 0,-1-1 0 0 0,0-1 1 0 0,0 0-1 0 0,10-11 0 0 0,-15 13 182 0 0,0 0-1 0 0,0 0 1 0 0,0 0 0 0 0,-1-1-1 0 0,7-13 1 0 0,-11 29 597 0 0,-8 198 4540 0 0,5-183-4724 0 0,-1 0 0 0 0,-1 0 0 0 0,-1 0 1 0 0,-1-1-1 0 0,-1 0 0 0 0,-17 35 0 0 0,24-56-219 0 0,1-1 1 0 0,-1 0-1 0 0,1 0 0 0 0,-1 0 0 0 0,1 0 0 0 0,-1 0 1 0 0,0 0-1 0 0,0-1 0 0 0,1 1 0 0 0,-1 0 0 0 0,0 0 1 0 0,0 0-1 0 0,0-1 0 0 0,0 1 0 0 0,0 0 1 0 0,0-1-1 0 0,0 1 0 0 0,0-1 0 0 0,0 1 0 0 0,0-1 1 0 0,-2 1-1 0 0,-10 0-7999 0 0</inkml:trace>
  <inkml:trace contextRef="#ctx0" brushRef="#br0" timeOffset="10110.57">5619 1911 15507 0 0,'0'0'11339'0'0,"29"17"-11549"0"0,93 53-159 0 0,-114-64 111 0 0,2-1-1 0 0,-1 0 1 0 0,1-1 0 0 0,-1 0-1 0 0,1-1 1 0 0,1 0 0 0 0,-1 0-1 0 0,13 1 1 0 0,5 1-1567 0 0,16 2-4106 0 0,-29-5 1565 0 0,7 1-7006 0 0</inkml:trace>
  <inkml:trace contextRef="#ctx0" brushRef="#br0" timeOffset="10587.58">6154 2111 6905 0 0,'0'0'13967'0'0,"-25"25"-12174"0"0,-81 79-462 0 0,100-98-1181 0 0,0 1-1 0 0,0-1 1 0 0,1 1 0 0 0,0 0-1 0 0,1 0 1 0 0,-1 0 0 0 0,1 1-1 0 0,-3 8 1 0 0,6-10-35 0 0,-1 0-1 0 0,1 1 0 0 0,0-1 1 0 0,1 0-1 0 0,0 0 0 0 0,0 12 1 0 0,1 1 67 0 0,0-11-156 0 0,0-1 0 0 0,0 0 1 0 0,1 0-1 0 0,0 0 0 0 0,0 0 1 0 0,1 0-1 0 0,-1 0 0 0 0,2 0 1 0 0,-1-1-1 0 0,1 1 0 0 0,0-1 1 0 0,0 0-1 0 0,1 0 0 0 0,-1-1 1 0 0,2 1-1 0 0,-1-1 1 0 0,0 0-1 0 0,1-1 0 0 0,9 7 1 0 0,-12-9-35 0 0,1 1 1 0 0,-1-1 0 0 0,0 0 0 0 0,1-1-1 0 0,-1 1 1 0 0,1-1 0 0 0,-1 1 0 0 0,1-1-1 0 0,0 0 1 0 0,-1-1 0 0 0,1 1 0 0 0,0-1-1 0 0,0 1 1 0 0,0-1 0 0 0,0 0 0 0 0,-1 0-1 0 0,1-1 1 0 0,0 1 0 0 0,0-1-1 0 0,-1 0 1 0 0,1 0 0 0 0,0 0 0 0 0,-1 0-1 0 0,1-1 1 0 0,-1 0 0 0 0,1 1 0 0 0,-1-1-1 0 0,0-1 1 0 0,0 1 0 0 0,0 0 0 0 0,0-1-1 0 0,0 1 1 0 0,0-1 0 0 0,-1 0 0 0 0,1 0-1 0 0,-1 0 1 0 0,0 0 0 0 0,3-5 0 0 0,1-4-71 0 0,-1-1 0 0 0,0 1 0 0 0,-1-1 0 0 0,0 0 0 0 0,-1 0 1 0 0,0-1-1 0 0,-1 1 0 0 0,-1 0 0 0 0,0-1 0 0 0,-1 1 0 0 0,0-1 1 0 0,-3-14-1 0 0,-2-15-1 0 0,-2 0 0 0 0,-19-62 0 0 0,16 81 274 0 0,4 15-22 0 0,4 15-74 0 0,4 2-93 0 0,1 0 0 0 0,0 0-1 0 0,1 0 1 0 0,0 0 0 0 0,0-1 0 0 0,0 0-1 0 0,6 7 1 0 0,-4-5 6 0 0,10 15 34 0 0,3 4 57 0 0,-2 1 1 0 0,0 0 0 0 0,17 45-1 0 0,-31-66-24 0 0,0 0 0 0 0,-1 0 0 0 0,0 0-1 0 0,0 1 1 0 0,-1-1 0 0 0,0 1-1 0 0,0-1 1 0 0,-1 1 0 0 0,0 0 0 0 0,-1-1-1 0 0,0 1 1 0 0,0-1 0 0 0,-1 1-1 0 0,0-1 1 0 0,0 0 0 0 0,-1 0 0 0 0,0 0-1 0 0,-6 11 1 0 0,3-1 97 0 0,5-17-165 0 0,1 0 0 0 0,0 1 0 0 0,0-1 0 0 0,-1 0 0 0 0,1 0 1 0 0,0 1-1 0 0,-1-1 0 0 0,1 0 0 0 0,-1 0 0 0 0,0 0 0 0 0,1 0 1 0 0,-1 0-1 0 0,0 0 0 0 0,0 0 0 0 0,0 0 0 0 0,0 0 1 0 0,1 0-1 0 0,-1 0 0 0 0,0 0 0 0 0,-1-1 0 0 0,-1 2 0 0 0,2-2 75 0 0,28-28-40 0 0,211-219-1177 0 0,-231 239 1089 0 0,24-24-4 0 0,1 1 0 0 0,39-28 0 0 0,-62 52 89 0 0,0 1 1 0 0,1 0-1 0 0,0 0 1 0 0,0 1-1 0 0,1 0 1 0 0,-1 1-1 0 0,1 0 1 0 0,0 0-1 0 0,0 1 1 0 0,1 1-1 0 0,-1 0 1 0 0,0 1-1 0 0,16-1 1 0 0,-22 3-27 0 0,0 0 0 0 0,-1 0 0 0 0,1 0 0 0 0,0 1 0 0 0,0-1 0 0 0,-1 1 0 0 0,1 0 0 0 0,-1 1 0 0 0,0-1 0 0 0,1 1 1 0 0,-1 0-1 0 0,0 0 0 0 0,-1 0 0 0 0,1 0 0 0 0,5 7 0 0 0,6 7-6 0 0,-1 1 0 0 0,14 24 0 0 0,-7-10-164 0 0,23 21-1154 0 0,-11-24-6187 0 0,-25-21-4325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2-07T22:42:50.95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81 211 3945 0 0,'0'0'20790'0'0,"-1"-25"-20392"0"0,-3-78-94 0 0,4 100-280 0 0,0 1-1 0 0,-1-1 0 0 0,1 1 1 0 0,0-1-1 0 0,-1 1 0 0 0,0-1 1 0 0,1 1-1 0 0,-1-1 0 0 0,0 1 1 0 0,0 0-1 0 0,0-1 0 0 0,-1 1 1 0 0,1 0-1 0 0,0 0 0 0 0,-1 0 0 0 0,0 0 1 0 0,1 0-1 0 0,-1 0 0 0 0,0 0 1 0 0,0 1-1 0 0,0-1 0 0 0,0 1 1 0 0,0-1-1 0 0,0 1 0 0 0,-1 0 1 0 0,1 0-1 0 0,0 0 0 0 0,-1 0 1 0 0,-2-1-1 0 0,-5-2 112 0 0,4 1-105 0 0,1 0-1 0 0,-1 1 1 0 0,0-1-1 0 0,0 1 1 0 0,0 1-1 0 0,0-1 1 0 0,0 1-1 0 0,0 0 1 0 0,0 0-1 0 0,0 1 1 0 0,-1-1-1 0 0,1 1 1 0 0,0 1-1 0 0,0-1 1 0 0,-11 4-1 0 0,8-2-21 0 0,1 1 0 0 0,0 1-1 0 0,0-1 1 0 0,0 1 0 0 0,1 1-1 0 0,-1 0 1 0 0,1 0-1 0 0,0 0 1 0 0,0 1 0 0 0,-7 7-1 0 0,2 1-11 0 0,0 1-1 0 0,0 0 0 0 0,1 1 1 0 0,1 0-1 0 0,1 0 0 0 0,0 1 1 0 0,1 0-1 0 0,1 1 0 0 0,-8 32 1 0 0,9-23 4 0 0,1 1-1 0 0,2 0 1 0 0,0 0 0 0 0,2 0 0 0 0,4 45 0 0 0,-1-57-2 0 0,0 1-1 0 0,1-1 1 0 0,1 0-1 0 0,1 0 1 0 0,0 0 0 0 0,1-1-1 0 0,0 0 1 0 0,2 0 0 0 0,-1 0-1 0 0,20 25 1 0 0,-25-37-2 0 0,0 0 0 0 0,1 1 0 0 0,0-1 0 0 0,0 0 0 0 0,-1 0 0 0 0,2-1 0 0 0,-1 1 0 0 0,0-1-1 0 0,0 1 1 0 0,1-1 0 0 0,-1 0 0 0 0,1 0 0 0 0,0-1 0 0 0,0 1 0 0 0,0-1 0 0 0,0 1 0 0 0,-1-1 0 0 0,2-1 0 0 0,-1 1 0 0 0,0 0 0 0 0,0-1 0 0 0,0 0 0 0 0,0 0-1 0 0,0 0 1 0 0,0-1 0 0 0,0 1 0 0 0,5-2 0 0 0,-3-1-8 0 0,0 0 0 0 0,0 0 0 0 0,0 0 0 0 0,0-1 0 0 0,-1 0 0 0 0,1 0 0 0 0,-1 0 0 0 0,0-1 0 0 0,0 1 0 0 0,-1-1 0 0 0,1-1 0 0 0,-1 1-1 0 0,0 0 1 0 0,-1-1 0 0 0,6-11 0 0 0,8-17-219 0 0,-2-1 0 0 0,-1-1 0 0 0,-2 0-1 0 0,12-61 1 0 0,-15 62 129 0 0,-7 27 148 0 0,1-1 0 0 0,-2 1-1 0 0,1-1 1 0 0,0-14 0 0 0,-2 22 2 0 0,0 32-475 0 0,-2 26 375 0 0,2 56 30 0 0,0-103 19 0 0,1 0 1 0 0,1 1 0 0 0,0-1 0 0 0,0 0 0 0 0,1 0 0 0 0,0 0 0 0 0,1 0 0 0 0,5 10 0 0 0,-5-13-23 0 0,-2-3 34 0 0,1 1 0 0 0,0 0 0 0 0,0-1 0 0 0,0 0 0 0 0,0 0 0 0 0,1 0 0 0 0,5 6 0 0 0,-8-10 1 0 0,0 1 0 0 0,-1-1 1 0 0,1 1-1 0 0,0-1 0 0 0,0 0 0 0 0,0 1 0 0 0,-1-1 0 0 0,1 0 0 0 0,0 0 0 0 0,0 1 0 0 0,0-1 0 0 0,0 0 1 0 0,0 0-1 0 0,0 0 0 0 0,-1 0 0 0 0,1 0 0 0 0,0 0 0 0 0,0-1 0 0 0,0 1 0 0 0,1 0 0 0 0,0-1 19 0 0,0-1 0 0 0,0 1 0 0 0,0 0 0 0 0,-1 0 0 0 0,1-1 0 0 0,0 1 0 0 0,-1-1 0 0 0,1 1 0 0 0,-1-1 0 0 0,1 0 0 0 0,1-3-1 0 0,92-154 459 0 0,11-16-393 0 0,-35 79 286 0 0,-70 94-376 0 0,1 0 0 0 0,0 0 0 0 0,-1 0-1 0 0,1 0 1 0 0,0 1 0 0 0,0-1 0 0 0,0 1 0 0 0,0-1 0 0 0,1 1 0 0 0,-1 0 0 0 0,0-1 0 0 0,1 1 0 0 0,-1 0 0 0 0,1 1 0 0 0,-1-1 0 0 0,1 0 0 0 0,-1 1 0 0 0,1 0 0 0 0,-1-1 0 0 0,1 1 0 0 0,0 0 0 0 0,-1 0-1 0 0,1 0 1 0 0,-1 1 0 0 0,1-1 0 0 0,-1 1 0 0 0,1-1 0 0 0,-1 1 0 0 0,6 2 0 0 0,-4-1-4 0 0,1 0 0 0 0,0 0 0 0 0,-1 0 0 0 0,1 1 0 0 0,-1 0 0 0 0,1 0 0 0 0,-1 0 0 0 0,0 0-1 0 0,-1 1 1 0 0,1 0 0 0 0,0 0 0 0 0,-1 0 0 0 0,4 5 0 0 0,4 13 15 0 0,-1 1 1 0 0,-1 1-1 0 0,-1-1 0 0 0,-2 1 1 0 0,0 1-1 0 0,4 37 0 0 0,-6-22 36 0 0,-2 0 1 0 0,-2 0-1 0 0,-6 54 0 0 0,1-69 272 0 0,2-46 362 0 0,2-44-369 0 0,5 29-336 0 0,1 1-1 0 0,2 0 0 0 0,1 0 0 0 0,2 1 0 0 0,2 0 0 0 0,1 0 0 0 0,1 1 1 0 0,2 1-1 0 0,1 0 0 0 0,32-44 0 0 0,-43 68 19 0 0,0 0 1 0 0,1 0-1 0 0,0 1 1 0 0,0 0-1 0 0,0 0 1 0 0,1 1-1 0 0,0 0 1 0 0,0 0-1 0 0,1 1 1 0 0,12-6-1 0 0,-18 10 1 0 0,0-1 1 0 0,0 1-1 0 0,1 0 0 0 0,-1 0 1 0 0,0 1-1 0 0,0-1 1 0 0,0 1-1 0 0,1-1 0 0 0,-1 1 1 0 0,0 0-1 0 0,1 0 1 0 0,-1 1-1 0 0,0-1 0 0 0,0 1 1 0 0,1 0-1 0 0,-1-1 0 0 0,0 1 1 0 0,0 1-1 0 0,0-1 1 0 0,0 0-1 0 0,0 1 0 0 0,0-1 1 0 0,0 1-1 0 0,-1 0 1 0 0,1 0-1 0 0,-1 0 0 0 0,1 1 1 0 0,-1-1-1 0 0,0 0 0 0 0,1 1 1 0 0,-1-1-1 0 0,-1 1 1 0 0,1 0-1 0 0,2 4 0 0 0,6 16 9 0 0,0 0 0 0 0,-2 1-1 0 0,-1 0 1 0 0,0 0 0 0 0,-2 1-1 0 0,-1 0 1 0 0,1 49-1 0 0,11 52-1391 0 0,-13-113 521 0 0,4 20-2478 0 0,2-12-6370 0 0,-5-13-1914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826D69E46C14B9FF00F33F4CD7365" ma:contentTypeVersion="8" ma:contentTypeDescription="Create a new document." ma:contentTypeScope="" ma:versionID="e1a1a6b117d90e6bcc5af669aaaed9b6">
  <xsd:schema xmlns:xsd="http://www.w3.org/2001/XMLSchema" xmlns:xs="http://www.w3.org/2001/XMLSchema" xmlns:p="http://schemas.microsoft.com/office/2006/metadata/properties" xmlns:ns2="5b189659-e127-43ab-92a2-c49f3c8d59ec" targetNamespace="http://schemas.microsoft.com/office/2006/metadata/properties" ma:root="true" ma:fieldsID="7d86771a9a93989bb9679c16c0192901" ns2:_="">
    <xsd:import namespace="5b189659-e127-43ab-92a2-c49f3c8d5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89659-e127-43ab-92a2-c49f3c8d59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404222-4CEB-4FB8-98A3-C5DE7CFCCFE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615570-AFD2-40DC-B63D-B49E8819A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89659-e127-43ab-92a2-c49f3c8d5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6927D0-7D1E-4FEF-A1A7-D77C1DF04A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IT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Bell</dc:creator>
  <cp:keywords/>
  <dc:description/>
  <cp:lastModifiedBy>Allan Anderson</cp:lastModifiedBy>
  <cp:revision>11</cp:revision>
  <dcterms:created xsi:type="dcterms:W3CDTF">2022-02-07T20:22:00Z</dcterms:created>
  <dcterms:modified xsi:type="dcterms:W3CDTF">2022-02-07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826D69E46C14B9FF00F33F4CD7365</vt:lpwstr>
  </property>
</Properties>
</file>